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B0688" w:rsidRPr="00A4344F" w:rsidRDefault="00C1195F" w:rsidP="00104995">
      <w:pPr>
        <w:pStyle w:val="Heading1"/>
        <w:tabs>
          <w:tab w:val="left" w:pos="5861"/>
        </w:tabs>
        <w:spacing w:before="39" w:line="240" w:lineRule="auto"/>
        <w:ind w:left="0"/>
        <w:rPr>
          <w:sz w:val="24"/>
          <w:szCs w:val="24"/>
        </w:rPr>
      </w:pPr>
      <w:r w:rsidRPr="00A4344F">
        <w:rPr>
          <w:sz w:val="24"/>
          <w:szCs w:val="24"/>
        </w:rPr>
        <w:t>March</w:t>
      </w:r>
      <w:r w:rsidR="00586A4A" w:rsidRPr="00A4344F">
        <w:rPr>
          <w:sz w:val="24"/>
          <w:szCs w:val="24"/>
        </w:rPr>
        <w:t xml:space="preserve"> </w:t>
      </w:r>
      <w:r w:rsidR="00DA19A6" w:rsidRPr="00A4344F">
        <w:rPr>
          <w:sz w:val="24"/>
          <w:szCs w:val="24"/>
        </w:rPr>
        <w:t>Dire</w:t>
      </w:r>
      <w:r w:rsidR="008D0ACC" w:rsidRPr="00A4344F">
        <w:rPr>
          <w:sz w:val="24"/>
          <w:szCs w:val="24"/>
        </w:rPr>
        <w:t>ctor’s Report – Colon</w:t>
      </w:r>
      <w:r w:rsidR="008D0ACC" w:rsidRPr="00A4344F">
        <w:rPr>
          <w:spacing w:val="-9"/>
          <w:sz w:val="24"/>
          <w:szCs w:val="24"/>
        </w:rPr>
        <w:t xml:space="preserve"> </w:t>
      </w:r>
      <w:r w:rsidR="008D0ACC" w:rsidRPr="00A4344F">
        <w:rPr>
          <w:sz w:val="24"/>
          <w:szCs w:val="24"/>
        </w:rPr>
        <w:t>Township</w:t>
      </w:r>
      <w:r w:rsidR="008D0ACC" w:rsidRPr="00A4344F">
        <w:rPr>
          <w:spacing w:val="-2"/>
          <w:sz w:val="24"/>
          <w:szCs w:val="24"/>
        </w:rPr>
        <w:t xml:space="preserve"> </w:t>
      </w:r>
      <w:r w:rsidR="00745F4E" w:rsidRPr="00A4344F">
        <w:rPr>
          <w:sz w:val="24"/>
          <w:szCs w:val="24"/>
        </w:rPr>
        <w:t xml:space="preserve">Library    </w:t>
      </w:r>
      <w:r w:rsidR="00A61873" w:rsidRPr="00A4344F">
        <w:rPr>
          <w:sz w:val="24"/>
          <w:szCs w:val="24"/>
        </w:rPr>
        <w:t xml:space="preserve">    </w:t>
      </w:r>
      <w:r w:rsidRPr="00A4344F">
        <w:rPr>
          <w:sz w:val="24"/>
          <w:szCs w:val="24"/>
        </w:rPr>
        <w:t xml:space="preserve">March </w:t>
      </w:r>
      <w:r w:rsidR="005D09BC" w:rsidRPr="00A4344F">
        <w:rPr>
          <w:sz w:val="24"/>
          <w:szCs w:val="24"/>
        </w:rPr>
        <w:t>28</w:t>
      </w:r>
      <w:r w:rsidRPr="00A4344F">
        <w:rPr>
          <w:sz w:val="24"/>
          <w:szCs w:val="24"/>
          <w:vertAlign w:val="superscript"/>
        </w:rPr>
        <w:t>th</w:t>
      </w:r>
      <w:r w:rsidR="005D09BC" w:rsidRPr="00A4344F">
        <w:rPr>
          <w:sz w:val="24"/>
          <w:szCs w:val="24"/>
        </w:rPr>
        <w:t xml:space="preserve">, </w:t>
      </w:r>
      <w:r w:rsidR="00BB1A7D" w:rsidRPr="00A4344F">
        <w:rPr>
          <w:sz w:val="24"/>
          <w:szCs w:val="24"/>
        </w:rPr>
        <w:t xml:space="preserve">2022 </w:t>
      </w:r>
    </w:p>
    <w:p w:rsidR="001C3EC8" w:rsidRPr="00A4344F" w:rsidRDefault="001C3EC8" w:rsidP="00C51219">
      <w:pPr>
        <w:rPr>
          <w:b/>
          <w:sz w:val="24"/>
          <w:szCs w:val="24"/>
        </w:rPr>
      </w:pPr>
    </w:p>
    <w:p w:rsidR="00E95234" w:rsidRPr="00A4344F" w:rsidRDefault="00E95234" w:rsidP="00496989">
      <w:pPr>
        <w:tabs>
          <w:tab w:val="left" w:pos="821"/>
        </w:tabs>
        <w:ind w:right="531"/>
        <w:rPr>
          <w:b/>
          <w:sz w:val="24"/>
          <w:szCs w:val="24"/>
          <w:u w:val="single"/>
        </w:rPr>
      </w:pPr>
    </w:p>
    <w:p w:rsidR="00D34C00" w:rsidRPr="00A4344F" w:rsidRDefault="00C1195F" w:rsidP="00D34C00">
      <w:pPr>
        <w:tabs>
          <w:tab w:val="left" w:pos="821"/>
        </w:tabs>
        <w:ind w:right="531"/>
        <w:rPr>
          <w:b/>
          <w:sz w:val="24"/>
          <w:szCs w:val="24"/>
          <w:u w:val="single"/>
        </w:rPr>
      </w:pPr>
      <w:proofErr w:type="gramStart"/>
      <w:r w:rsidRPr="00A4344F">
        <w:rPr>
          <w:b/>
          <w:sz w:val="24"/>
          <w:szCs w:val="24"/>
          <w:u w:val="single"/>
        </w:rPr>
        <w:t xml:space="preserve">February  </w:t>
      </w:r>
      <w:r w:rsidR="00586A4A" w:rsidRPr="00A4344F">
        <w:rPr>
          <w:b/>
          <w:sz w:val="24"/>
          <w:szCs w:val="24"/>
          <w:u w:val="single"/>
        </w:rPr>
        <w:t>2022</w:t>
      </w:r>
      <w:proofErr w:type="gramEnd"/>
      <w:r w:rsidR="00586A4A" w:rsidRPr="00A4344F">
        <w:rPr>
          <w:b/>
          <w:sz w:val="24"/>
          <w:szCs w:val="24"/>
        </w:rPr>
        <w:t xml:space="preserve"> </w:t>
      </w:r>
      <w:r w:rsidR="00586A4A" w:rsidRPr="00A4344F">
        <w:rPr>
          <w:b/>
          <w:sz w:val="24"/>
          <w:szCs w:val="24"/>
        </w:rPr>
        <w:tab/>
      </w:r>
      <w:r w:rsidR="00586A4A" w:rsidRPr="00A4344F">
        <w:rPr>
          <w:b/>
          <w:sz w:val="24"/>
          <w:szCs w:val="24"/>
        </w:rPr>
        <w:tab/>
      </w:r>
      <w:r w:rsidRPr="00A4344F">
        <w:rPr>
          <w:b/>
          <w:sz w:val="24"/>
          <w:szCs w:val="24"/>
          <w:u w:val="single"/>
        </w:rPr>
        <w:t xml:space="preserve">February </w:t>
      </w:r>
      <w:r w:rsidR="00586A4A" w:rsidRPr="00A4344F">
        <w:rPr>
          <w:b/>
          <w:sz w:val="24"/>
          <w:szCs w:val="24"/>
          <w:u w:val="single"/>
        </w:rPr>
        <w:t xml:space="preserve"> 2021</w:t>
      </w:r>
      <w:r w:rsidR="00586A4A" w:rsidRPr="00A4344F">
        <w:rPr>
          <w:b/>
          <w:sz w:val="24"/>
          <w:szCs w:val="24"/>
        </w:rPr>
        <w:t xml:space="preserve"> </w:t>
      </w:r>
      <w:r w:rsidR="00586A4A" w:rsidRPr="00A4344F">
        <w:rPr>
          <w:b/>
          <w:sz w:val="24"/>
          <w:szCs w:val="24"/>
        </w:rPr>
        <w:tab/>
        <w:t xml:space="preserve">            </w:t>
      </w:r>
      <w:r w:rsidRPr="00A4344F">
        <w:rPr>
          <w:b/>
          <w:sz w:val="24"/>
          <w:szCs w:val="24"/>
          <w:u w:val="single"/>
        </w:rPr>
        <w:t xml:space="preserve">February </w:t>
      </w:r>
      <w:r w:rsidR="00586A4A" w:rsidRPr="00A4344F">
        <w:rPr>
          <w:b/>
          <w:sz w:val="24"/>
          <w:szCs w:val="24"/>
          <w:u w:val="single"/>
        </w:rPr>
        <w:t xml:space="preserve"> 2020</w:t>
      </w:r>
    </w:p>
    <w:p w:rsidR="00D34C00" w:rsidRPr="00A4344F" w:rsidRDefault="00586A4A" w:rsidP="00D34C00">
      <w:pPr>
        <w:tabs>
          <w:tab w:val="left" w:pos="821"/>
        </w:tabs>
        <w:ind w:right="531"/>
        <w:rPr>
          <w:sz w:val="24"/>
          <w:szCs w:val="24"/>
        </w:rPr>
      </w:pPr>
      <w:r w:rsidRPr="00A4344F">
        <w:rPr>
          <w:sz w:val="24"/>
          <w:szCs w:val="24"/>
        </w:rPr>
        <w:t>Computer/Wi-Fi: 3</w:t>
      </w:r>
      <w:r w:rsidR="00C1195F" w:rsidRPr="00A4344F">
        <w:rPr>
          <w:sz w:val="24"/>
          <w:szCs w:val="24"/>
        </w:rPr>
        <w:t>41</w:t>
      </w:r>
      <w:r w:rsidRPr="00A4344F">
        <w:rPr>
          <w:sz w:val="24"/>
          <w:szCs w:val="24"/>
        </w:rPr>
        <w:tab/>
      </w:r>
      <w:r w:rsidRPr="00A4344F">
        <w:rPr>
          <w:sz w:val="24"/>
          <w:szCs w:val="24"/>
        </w:rPr>
        <w:tab/>
        <w:t>Computer/Wi-Fi: 3</w:t>
      </w:r>
      <w:r w:rsidR="00CA4A04" w:rsidRPr="00A4344F">
        <w:rPr>
          <w:sz w:val="24"/>
          <w:szCs w:val="24"/>
        </w:rPr>
        <w:t>22</w:t>
      </w:r>
      <w:r w:rsidRPr="00A4344F">
        <w:rPr>
          <w:sz w:val="24"/>
          <w:szCs w:val="24"/>
        </w:rPr>
        <w:tab/>
      </w:r>
      <w:r w:rsidRPr="00A4344F">
        <w:rPr>
          <w:sz w:val="24"/>
          <w:szCs w:val="24"/>
        </w:rPr>
        <w:tab/>
        <w:t>Computer/Wi-Fi: 5</w:t>
      </w:r>
      <w:r w:rsidR="00CA4A04" w:rsidRPr="00A4344F">
        <w:rPr>
          <w:sz w:val="24"/>
          <w:szCs w:val="24"/>
        </w:rPr>
        <w:t>00</w:t>
      </w:r>
      <w:r w:rsidRPr="00A4344F">
        <w:rPr>
          <w:sz w:val="24"/>
          <w:szCs w:val="24"/>
        </w:rPr>
        <w:t xml:space="preserve"> </w:t>
      </w:r>
    </w:p>
    <w:p w:rsidR="00D34C00" w:rsidRPr="00A4344F" w:rsidRDefault="00586A4A" w:rsidP="00D34C00">
      <w:pPr>
        <w:tabs>
          <w:tab w:val="left" w:pos="821"/>
        </w:tabs>
        <w:ind w:right="531"/>
        <w:rPr>
          <w:b/>
          <w:sz w:val="24"/>
          <w:szCs w:val="24"/>
          <w:u w:val="single"/>
        </w:rPr>
      </w:pPr>
      <w:r w:rsidRPr="00A4344F">
        <w:rPr>
          <w:sz w:val="24"/>
          <w:szCs w:val="24"/>
        </w:rPr>
        <w:t>Circ: 1,</w:t>
      </w:r>
      <w:r w:rsidR="00C1195F" w:rsidRPr="00A4344F">
        <w:rPr>
          <w:sz w:val="24"/>
          <w:szCs w:val="24"/>
        </w:rPr>
        <w:t>499</w:t>
      </w:r>
      <w:r w:rsidRPr="00A4344F">
        <w:rPr>
          <w:sz w:val="24"/>
          <w:szCs w:val="24"/>
        </w:rPr>
        <w:t xml:space="preserve"> </w:t>
      </w:r>
      <w:r w:rsidRPr="00A4344F">
        <w:rPr>
          <w:sz w:val="24"/>
          <w:szCs w:val="24"/>
        </w:rPr>
        <w:tab/>
      </w:r>
      <w:r w:rsidRPr="00A4344F">
        <w:rPr>
          <w:sz w:val="24"/>
          <w:szCs w:val="24"/>
        </w:rPr>
        <w:tab/>
      </w:r>
      <w:r w:rsidRPr="00A4344F">
        <w:rPr>
          <w:sz w:val="24"/>
          <w:szCs w:val="24"/>
        </w:rPr>
        <w:tab/>
        <w:t xml:space="preserve">Circ: </w:t>
      </w:r>
      <w:r w:rsidR="00C1195F" w:rsidRPr="00A4344F">
        <w:rPr>
          <w:sz w:val="24"/>
          <w:szCs w:val="24"/>
        </w:rPr>
        <w:t>1,253</w:t>
      </w:r>
      <w:r w:rsidRPr="00A4344F">
        <w:rPr>
          <w:sz w:val="24"/>
          <w:szCs w:val="24"/>
        </w:rPr>
        <w:tab/>
      </w:r>
      <w:r w:rsidRPr="00A4344F">
        <w:rPr>
          <w:sz w:val="24"/>
          <w:szCs w:val="24"/>
        </w:rPr>
        <w:tab/>
      </w:r>
      <w:r w:rsidRPr="00A4344F">
        <w:rPr>
          <w:sz w:val="24"/>
          <w:szCs w:val="24"/>
        </w:rPr>
        <w:tab/>
        <w:t>Circ: 2,</w:t>
      </w:r>
      <w:r w:rsidR="00CA4A04" w:rsidRPr="00A4344F">
        <w:rPr>
          <w:sz w:val="24"/>
          <w:szCs w:val="24"/>
        </w:rPr>
        <w:t>059</w:t>
      </w:r>
    </w:p>
    <w:p w:rsidR="00E95234" w:rsidRPr="00A4344F" w:rsidRDefault="00E95234" w:rsidP="00E47A49">
      <w:pPr>
        <w:tabs>
          <w:tab w:val="left" w:pos="821"/>
        </w:tabs>
        <w:ind w:right="531"/>
        <w:rPr>
          <w:b/>
          <w:sz w:val="24"/>
          <w:szCs w:val="24"/>
        </w:rPr>
      </w:pPr>
    </w:p>
    <w:p w:rsidR="0022357E" w:rsidRPr="00A4344F" w:rsidRDefault="0022357E" w:rsidP="00E47A49">
      <w:pPr>
        <w:tabs>
          <w:tab w:val="left" w:pos="821"/>
        </w:tabs>
        <w:ind w:right="531"/>
        <w:rPr>
          <w:b/>
          <w:sz w:val="24"/>
          <w:szCs w:val="24"/>
        </w:rPr>
      </w:pPr>
      <w:r w:rsidRPr="00A4344F">
        <w:rPr>
          <w:b/>
          <w:sz w:val="24"/>
          <w:szCs w:val="24"/>
        </w:rPr>
        <w:t>Regular Programs:</w:t>
      </w:r>
    </w:p>
    <w:p w:rsidR="00670231" w:rsidRPr="00A4344F" w:rsidRDefault="00670231" w:rsidP="0022357E">
      <w:pPr>
        <w:pStyle w:val="ListParagraph"/>
        <w:numPr>
          <w:ilvl w:val="0"/>
          <w:numId w:val="7"/>
        </w:numPr>
        <w:tabs>
          <w:tab w:val="left" w:pos="821"/>
        </w:tabs>
        <w:ind w:right="531"/>
        <w:rPr>
          <w:b/>
          <w:sz w:val="24"/>
          <w:szCs w:val="24"/>
        </w:rPr>
      </w:pPr>
      <w:r w:rsidRPr="00A4344F">
        <w:rPr>
          <w:sz w:val="24"/>
          <w:szCs w:val="24"/>
        </w:rPr>
        <w:t>Yoga</w:t>
      </w:r>
    </w:p>
    <w:p w:rsidR="0022357E" w:rsidRPr="00A4344F" w:rsidRDefault="0022357E" w:rsidP="0022357E">
      <w:pPr>
        <w:pStyle w:val="ListParagraph"/>
        <w:numPr>
          <w:ilvl w:val="0"/>
          <w:numId w:val="7"/>
        </w:numPr>
        <w:tabs>
          <w:tab w:val="left" w:pos="821"/>
        </w:tabs>
        <w:ind w:right="531"/>
        <w:rPr>
          <w:sz w:val="24"/>
          <w:szCs w:val="24"/>
        </w:rPr>
      </w:pPr>
      <w:r w:rsidRPr="00A4344F">
        <w:rPr>
          <w:sz w:val="24"/>
          <w:szCs w:val="24"/>
        </w:rPr>
        <w:t>Storytime</w:t>
      </w:r>
    </w:p>
    <w:p w:rsidR="00670231" w:rsidRPr="00A4344F" w:rsidRDefault="00670231" w:rsidP="0022357E">
      <w:pPr>
        <w:pStyle w:val="ListParagraph"/>
        <w:numPr>
          <w:ilvl w:val="0"/>
          <w:numId w:val="7"/>
        </w:numPr>
        <w:tabs>
          <w:tab w:val="left" w:pos="821"/>
        </w:tabs>
        <w:ind w:right="531"/>
        <w:rPr>
          <w:sz w:val="24"/>
          <w:szCs w:val="24"/>
        </w:rPr>
      </w:pPr>
      <w:r w:rsidRPr="00A4344F">
        <w:rPr>
          <w:sz w:val="24"/>
          <w:szCs w:val="24"/>
        </w:rPr>
        <w:t>Bookworms</w:t>
      </w:r>
    </w:p>
    <w:p w:rsidR="00670231" w:rsidRPr="00A4344F" w:rsidRDefault="00670231" w:rsidP="00670231">
      <w:pPr>
        <w:pStyle w:val="ListParagraph"/>
        <w:numPr>
          <w:ilvl w:val="0"/>
          <w:numId w:val="7"/>
        </w:numPr>
        <w:tabs>
          <w:tab w:val="left" w:pos="821"/>
        </w:tabs>
        <w:ind w:right="531"/>
        <w:rPr>
          <w:b/>
          <w:sz w:val="24"/>
          <w:szCs w:val="24"/>
        </w:rPr>
      </w:pPr>
      <w:r w:rsidRPr="00A4344F">
        <w:rPr>
          <w:sz w:val="24"/>
          <w:szCs w:val="24"/>
        </w:rPr>
        <w:t xml:space="preserve">Ladies of Literature </w:t>
      </w:r>
    </w:p>
    <w:p w:rsidR="0022357E" w:rsidRPr="00A4344F" w:rsidRDefault="0022357E" w:rsidP="0022357E">
      <w:pPr>
        <w:pStyle w:val="ListParagraph"/>
        <w:numPr>
          <w:ilvl w:val="0"/>
          <w:numId w:val="7"/>
        </w:numPr>
        <w:tabs>
          <w:tab w:val="left" w:pos="821"/>
        </w:tabs>
        <w:ind w:right="531"/>
        <w:rPr>
          <w:sz w:val="24"/>
          <w:szCs w:val="24"/>
        </w:rPr>
      </w:pPr>
      <w:r w:rsidRPr="00A4344F">
        <w:rPr>
          <w:sz w:val="24"/>
          <w:szCs w:val="24"/>
        </w:rPr>
        <w:t xml:space="preserve">Card Sharks Card Club </w:t>
      </w:r>
      <w:r w:rsidRPr="00A4344F">
        <w:rPr>
          <w:sz w:val="24"/>
          <w:szCs w:val="24"/>
        </w:rPr>
        <w:t xml:space="preserve">started 3/23/22! </w:t>
      </w:r>
    </w:p>
    <w:p w:rsidR="0022357E" w:rsidRPr="00A4344F" w:rsidRDefault="0022357E" w:rsidP="00E47A49">
      <w:pPr>
        <w:tabs>
          <w:tab w:val="left" w:pos="821"/>
        </w:tabs>
        <w:ind w:right="531"/>
        <w:rPr>
          <w:b/>
          <w:sz w:val="24"/>
          <w:szCs w:val="24"/>
        </w:rPr>
      </w:pPr>
    </w:p>
    <w:p w:rsidR="00B4406B" w:rsidRPr="00A4344F" w:rsidRDefault="00586A4A" w:rsidP="00E47A49">
      <w:pPr>
        <w:tabs>
          <w:tab w:val="left" w:pos="821"/>
        </w:tabs>
        <w:ind w:right="531"/>
        <w:rPr>
          <w:b/>
          <w:sz w:val="24"/>
          <w:szCs w:val="24"/>
        </w:rPr>
      </w:pPr>
      <w:r w:rsidRPr="00A4344F">
        <w:rPr>
          <w:b/>
          <w:sz w:val="24"/>
          <w:szCs w:val="24"/>
        </w:rPr>
        <w:t>Past Events:</w:t>
      </w:r>
    </w:p>
    <w:p w:rsidR="00DE2BD8" w:rsidRPr="00A4344F" w:rsidRDefault="00DE2BD8" w:rsidP="00DE2BD8">
      <w:pPr>
        <w:pStyle w:val="ListParagraph"/>
        <w:numPr>
          <w:ilvl w:val="0"/>
          <w:numId w:val="7"/>
        </w:numPr>
        <w:tabs>
          <w:tab w:val="left" w:pos="821"/>
        </w:tabs>
        <w:ind w:right="531"/>
        <w:rPr>
          <w:sz w:val="24"/>
          <w:szCs w:val="24"/>
        </w:rPr>
      </w:pPr>
      <w:r w:rsidRPr="00A4344F">
        <w:rPr>
          <w:sz w:val="24"/>
          <w:szCs w:val="24"/>
        </w:rPr>
        <w:t xml:space="preserve">Tiny Art Show </w:t>
      </w:r>
      <w:r w:rsidRPr="00A4344F">
        <w:rPr>
          <w:sz w:val="24"/>
          <w:szCs w:val="24"/>
        </w:rPr>
        <w:t>in display case (</w:t>
      </w:r>
      <w:r w:rsidRPr="00A4344F">
        <w:rPr>
          <w:sz w:val="24"/>
          <w:szCs w:val="24"/>
        </w:rPr>
        <w:t>30 artists participated</w:t>
      </w:r>
      <w:r w:rsidRPr="00A4344F">
        <w:rPr>
          <w:sz w:val="24"/>
          <w:szCs w:val="24"/>
        </w:rPr>
        <w:t>)</w:t>
      </w:r>
    </w:p>
    <w:p w:rsidR="00F01124" w:rsidRPr="00A4344F" w:rsidRDefault="00DE2BD8" w:rsidP="00DE2BD8">
      <w:pPr>
        <w:pStyle w:val="ListParagraph"/>
        <w:numPr>
          <w:ilvl w:val="0"/>
          <w:numId w:val="7"/>
        </w:numPr>
        <w:tabs>
          <w:tab w:val="left" w:pos="821"/>
        </w:tabs>
        <w:ind w:right="531"/>
        <w:rPr>
          <w:b/>
          <w:sz w:val="24"/>
          <w:szCs w:val="24"/>
        </w:rPr>
      </w:pPr>
      <w:r w:rsidRPr="00A4344F">
        <w:rPr>
          <w:sz w:val="24"/>
          <w:szCs w:val="24"/>
        </w:rPr>
        <w:t xml:space="preserve">Gnome Craft with Kim on 3/23 (8) and 3/26 (13) </w:t>
      </w:r>
    </w:p>
    <w:p w:rsidR="00DE2BD8" w:rsidRPr="00A4344F" w:rsidRDefault="00DE2BD8" w:rsidP="00DE2BD8">
      <w:pPr>
        <w:pStyle w:val="ListParagraph"/>
        <w:numPr>
          <w:ilvl w:val="0"/>
          <w:numId w:val="7"/>
        </w:numPr>
        <w:tabs>
          <w:tab w:val="left" w:pos="821"/>
        </w:tabs>
        <w:ind w:right="531"/>
        <w:rPr>
          <w:b/>
          <w:sz w:val="24"/>
          <w:szCs w:val="24"/>
        </w:rPr>
      </w:pPr>
      <w:r w:rsidRPr="00A4344F">
        <w:rPr>
          <w:sz w:val="24"/>
          <w:szCs w:val="24"/>
        </w:rPr>
        <w:t xml:space="preserve">Michigan Mysteries Program </w:t>
      </w:r>
      <w:r w:rsidRPr="00A4344F">
        <w:rPr>
          <w:sz w:val="24"/>
          <w:szCs w:val="24"/>
        </w:rPr>
        <w:t xml:space="preserve">(12) </w:t>
      </w:r>
    </w:p>
    <w:p w:rsidR="0022357E" w:rsidRPr="00A4344F" w:rsidRDefault="0022357E" w:rsidP="0022357E">
      <w:pPr>
        <w:pStyle w:val="ListParagraph"/>
        <w:tabs>
          <w:tab w:val="left" w:pos="821"/>
        </w:tabs>
        <w:ind w:left="720" w:right="531" w:firstLine="0"/>
        <w:rPr>
          <w:b/>
          <w:sz w:val="24"/>
          <w:szCs w:val="24"/>
        </w:rPr>
      </w:pPr>
    </w:p>
    <w:p w:rsidR="00042995" w:rsidRPr="00A4344F" w:rsidRDefault="00586A4A" w:rsidP="00E47A49">
      <w:pPr>
        <w:tabs>
          <w:tab w:val="left" w:pos="821"/>
        </w:tabs>
        <w:ind w:right="531"/>
        <w:rPr>
          <w:b/>
          <w:sz w:val="24"/>
          <w:szCs w:val="24"/>
        </w:rPr>
      </w:pPr>
      <w:r w:rsidRPr="00A4344F">
        <w:rPr>
          <w:b/>
          <w:sz w:val="24"/>
          <w:szCs w:val="24"/>
        </w:rPr>
        <w:t>Upcoming Events:</w:t>
      </w:r>
    </w:p>
    <w:p w:rsidR="00670231" w:rsidRPr="00A4344F" w:rsidRDefault="00670231" w:rsidP="00ED653C">
      <w:pPr>
        <w:pStyle w:val="ListParagraph"/>
        <w:numPr>
          <w:ilvl w:val="0"/>
          <w:numId w:val="1"/>
        </w:numPr>
        <w:tabs>
          <w:tab w:val="left" w:pos="821"/>
        </w:tabs>
        <w:ind w:right="531"/>
        <w:rPr>
          <w:sz w:val="24"/>
          <w:szCs w:val="24"/>
        </w:rPr>
      </w:pPr>
      <w:r w:rsidRPr="00A4344F">
        <w:rPr>
          <w:sz w:val="24"/>
          <w:szCs w:val="24"/>
        </w:rPr>
        <w:t>National Pet Day – April 9</w:t>
      </w:r>
      <w:r w:rsidRPr="00A4344F">
        <w:rPr>
          <w:sz w:val="24"/>
          <w:szCs w:val="24"/>
          <w:vertAlign w:val="superscript"/>
        </w:rPr>
        <w:t>th</w:t>
      </w:r>
      <w:r w:rsidRPr="00A4344F">
        <w:rPr>
          <w:sz w:val="24"/>
          <w:szCs w:val="24"/>
        </w:rPr>
        <w:t xml:space="preserve">. ARF will have a table on the lawn to promote adopting dogs and cats from the Animal Shelter.    </w:t>
      </w:r>
    </w:p>
    <w:p w:rsidR="00670231" w:rsidRPr="00A4344F" w:rsidRDefault="00670231" w:rsidP="00ED653C">
      <w:pPr>
        <w:pStyle w:val="ListParagraph"/>
        <w:numPr>
          <w:ilvl w:val="0"/>
          <w:numId w:val="1"/>
        </w:numPr>
        <w:tabs>
          <w:tab w:val="left" w:pos="821"/>
        </w:tabs>
        <w:ind w:right="531"/>
        <w:rPr>
          <w:sz w:val="24"/>
          <w:szCs w:val="24"/>
        </w:rPr>
      </w:pPr>
      <w:r w:rsidRPr="00A4344F">
        <w:rPr>
          <w:sz w:val="24"/>
          <w:szCs w:val="24"/>
        </w:rPr>
        <w:t xml:space="preserve">Preschool class visiting the library in April. </w:t>
      </w:r>
    </w:p>
    <w:p w:rsidR="00B32D7C" w:rsidRPr="00A4344F" w:rsidRDefault="00586A4A" w:rsidP="00ED653C">
      <w:pPr>
        <w:pStyle w:val="ListParagraph"/>
        <w:numPr>
          <w:ilvl w:val="0"/>
          <w:numId w:val="1"/>
        </w:numPr>
        <w:tabs>
          <w:tab w:val="left" w:pos="821"/>
        </w:tabs>
        <w:ind w:right="531"/>
        <w:rPr>
          <w:sz w:val="24"/>
          <w:szCs w:val="24"/>
        </w:rPr>
      </w:pPr>
      <w:r w:rsidRPr="00A4344F">
        <w:rPr>
          <w:sz w:val="24"/>
          <w:szCs w:val="24"/>
        </w:rPr>
        <w:t>Pinecone Art Craft</w:t>
      </w:r>
      <w:r w:rsidR="0022357E" w:rsidRPr="00A4344F">
        <w:rPr>
          <w:sz w:val="24"/>
          <w:szCs w:val="24"/>
        </w:rPr>
        <w:t xml:space="preserve"> in </w:t>
      </w:r>
      <w:r w:rsidRPr="00A4344F">
        <w:rPr>
          <w:sz w:val="24"/>
          <w:szCs w:val="24"/>
        </w:rPr>
        <w:t xml:space="preserve">April. </w:t>
      </w:r>
      <w:r w:rsidR="0022357E" w:rsidRPr="00A4344F">
        <w:rPr>
          <w:sz w:val="24"/>
          <w:szCs w:val="24"/>
        </w:rPr>
        <w:t>TBA</w:t>
      </w:r>
    </w:p>
    <w:p w:rsidR="002055A9" w:rsidRPr="00A4344F" w:rsidRDefault="00586A4A" w:rsidP="00541261">
      <w:pPr>
        <w:pStyle w:val="ListParagraph"/>
        <w:numPr>
          <w:ilvl w:val="0"/>
          <w:numId w:val="1"/>
        </w:numPr>
        <w:tabs>
          <w:tab w:val="left" w:pos="821"/>
        </w:tabs>
        <w:ind w:right="531"/>
        <w:rPr>
          <w:sz w:val="24"/>
          <w:szCs w:val="24"/>
        </w:rPr>
      </w:pPr>
      <w:r w:rsidRPr="00A4344F">
        <w:rPr>
          <w:sz w:val="24"/>
          <w:szCs w:val="24"/>
        </w:rPr>
        <w:t>Mackinaw Island’s Grand Hotel Program with Mike Fornes</w:t>
      </w:r>
      <w:r w:rsidR="00D34C00" w:rsidRPr="00A4344F">
        <w:rPr>
          <w:sz w:val="24"/>
          <w:szCs w:val="24"/>
        </w:rPr>
        <w:t xml:space="preserve"> on May 20</w:t>
      </w:r>
      <w:r w:rsidR="00D34C00" w:rsidRPr="00A4344F">
        <w:rPr>
          <w:sz w:val="24"/>
          <w:szCs w:val="24"/>
          <w:vertAlign w:val="superscript"/>
        </w:rPr>
        <w:t>th</w:t>
      </w:r>
      <w:r w:rsidR="00D34C00" w:rsidRPr="00A4344F">
        <w:rPr>
          <w:sz w:val="24"/>
          <w:szCs w:val="24"/>
        </w:rPr>
        <w:t xml:space="preserve"> at 7 pm. </w:t>
      </w:r>
    </w:p>
    <w:p w:rsidR="0022357E" w:rsidRPr="00A4344F" w:rsidRDefault="0022357E" w:rsidP="00541261">
      <w:pPr>
        <w:pStyle w:val="ListParagraph"/>
        <w:numPr>
          <w:ilvl w:val="0"/>
          <w:numId w:val="1"/>
        </w:numPr>
        <w:tabs>
          <w:tab w:val="left" w:pos="821"/>
        </w:tabs>
        <w:ind w:right="531"/>
        <w:rPr>
          <w:sz w:val="24"/>
          <w:szCs w:val="24"/>
        </w:rPr>
      </w:pPr>
      <w:r w:rsidRPr="00A4344F">
        <w:rPr>
          <w:sz w:val="24"/>
          <w:szCs w:val="24"/>
        </w:rPr>
        <w:t>Arts &amp; Crafts Fair on Canal St and on Library Lawn</w:t>
      </w:r>
      <w:r w:rsidR="00A4344F">
        <w:rPr>
          <w:sz w:val="24"/>
          <w:szCs w:val="24"/>
        </w:rPr>
        <w:t xml:space="preserve"> during Magic Week</w:t>
      </w:r>
      <w:r w:rsidRPr="00A4344F">
        <w:rPr>
          <w:sz w:val="24"/>
          <w:szCs w:val="24"/>
        </w:rPr>
        <w:t xml:space="preserve">. The </w:t>
      </w:r>
      <w:r w:rsidR="00670231" w:rsidRPr="00A4344F">
        <w:rPr>
          <w:sz w:val="24"/>
          <w:szCs w:val="24"/>
        </w:rPr>
        <w:t>C</w:t>
      </w:r>
      <w:r w:rsidRPr="00A4344F">
        <w:rPr>
          <w:sz w:val="24"/>
          <w:szCs w:val="24"/>
        </w:rPr>
        <w:t xml:space="preserve">olon Chamber of Commerce donated $900 to the library for letting them use the lawn and street. We need a golf cart (or two) to transport merchants to and from parking. </w:t>
      </w:r>
    </w:p>
    <w:p w:rsidR="0022357E" w:rsidRPr="00A4344F" w:rsidRDefault="0022357E" w:rsidP="00541261">
      <w:pPr>
        <w:pStyle w:val="ListParagraph"/>
        <w:numPr>
          <w:ilvl w:val="0"/>
          <w:numId w:val="1"/>
        </w:numPr>
        <w:tabs>
          <w:tab w:val="left" w:pos="821"/>
        </w:tabs>
        <w:ind w:right="531"/>
        <w:rPr>
          <w:sz w:val="24"/>
          <w:szCs w:val="24"/>
        </w:rPr>
      </w:pPr>
      <w:r w:rsidRPr="00A4344F">
        <w:rPr>
          <w:sz w:val="24"/>
          <w:szCs w:val="24"/>
        </w:rPr>
        <w:t xml:space="preserve">Summer Reading Program and Slime Challenge Party for kids who complete the SRP. </w:t>
      </w:r>
    </w:p>
    <w:p w:rsidR="0022357E" w:rsidRPr="00A4344F" w:rsidRDefault="0022357E" w:rsidP="00541261">
      <w:pPr>
        <w:pStyle w:val="ListParagraph"/>
        <w:numPr>
          <w:ilvl w:val="0"/>
          <w:numId w:val="1"/>
        </w:numPr>
        <w:tabs>
          <w:tab w:val="left" w:pos="821"/>
        </w:tabs>
        <w:ind w:right="531"/>
        <w:rPr>
          <w:sz w:val="24"/>
          <w:szCs w:val="24"/>
        </w:rPr>
      </w:pPr>
      <w:r w:rsidRPr="00A4344F">
        <w:rPr>
          <w:sz w:val="24"/>
          <w:szCs w:val="24"/>
        </w:rPr>
        <w:t>Amish culture event sponsored by the BCCF on Oct 13</w:t>
      </w:r>
      <w:r w:rsidRPr="00A4344F">
        <w:rPr>
          <w:sz w:val="24"/>
          <w:szCs w:val="24"/>
          <w:vertAlign w:val="superscript"/>
        </w:rPr>
        <w:t>th</w:t>
      </w:r>
      <w:r w:rsidRPr="00A4344F">
        <w:rPr>
          <w:sz w:val="24"/>
          <w:szCs w:val="24"/>
        </w:rPr>
        <w:t xml:space="preserve"> at 7pm. </w:t>
      </w:r>
    </w:p>
    <w:p w:rsidR="00884E62" w:rsidRPr="00A4344F" w:rsidRDefault="00884E62" w:rsidP="00B4406B">
      <w:pPr>
        <w:pStyle w:val="ListParagraph"/>
        <w:tabs>
          <w:tab w:val="left" w:pos="821"/>
        </w:tabs>
        <w:ind w:left="720" w:right="531" w:firstLine="0"/>
        <w:rPr>
          <w:sz w:val="24"/>
          <w:szCs w:val="24"/>
        </w:rPr>
      </w:pPr>
    </w:p>
    <w:p w:rsidR="00B4406B" w:rsidRPr="00A4344F" w:rsidRDefault="00586A4A" w:rsidP="00B4406B">
      <w:pPr>
        <w:tabs>
          <w:tab w:val="left" w:pos="821"/>
        </w:tabs>
        <w:ind w:right="531"/>
        <w:rPr>
          <w:sz w:val="24"/>
          <w:szCs w:val="24"/>
        </w:rPr>
      </w:pPr>
      <w:r w:rsidRPr="00A4344F">
        <w:rPr>
          <w:b/>
          <w:sz w:val="24"/>
          <w:szCs w:val="24"/>
        </w:rPr>
        <w:t>Other Information:</w:t>
      </w:r>
      <w:r w:rsidRPr="00A4344F">
        <w:rPr>
          <w:b/>
          <w:sz w:val="24"/>
          <w:szCs w:val="24"/>
        </w:rPr>
        <w:tab/>
      </w:r>
    </w:p>
    <w:p w:rsidR="00A4344F" w:rsidRDefault="00A4344F" w:rsidP="00A4344F">
      <w:pPr>
        <w:pStyle w:val="ListParagraph"/>
        <w:numPr>
          <w:ilvl w:val="0"/>
          <w:numId w:val="4"/>
        </w:numPr>
        <w:tabs>
          <w:tab w:val="left" w:pos="821"/>
        </w:tabs>
        <w:ind w:right="531"/>
        <w:rPr>
          <w:sz w:val="24"/>
          <w:szCs w:val="24"/>
        </w:rPr>
      </w:pPr>
      <w:r>
        <w:rPr>
          <w:sz w:val="24"/>
          <w:szCs w:val="24"/>
        </w:rPr>
        <w:t xml:space="preserve">Security cameras will be installed in April. </w:t>
      </w:r>
    </w:p>
    <w:p w:rsidR="00A4344F" w:rsidRPr="00A4344F" w:rsidRDefault="00A4344F" w:rsidP="00A4344F">
      <w:pPr>
        <w:pStyle w:val="ListParagraph"/>
        <w:numPr>
          <w:ilvl w:val="0"/>
          <w:numId w:val="4"/>
        </w:numPr>
        <w:tabs>
          <w:tab w:val="left" w:pos="821"/>
        </w:tabs>
        <w:ind w:right="531"/>
        <w:rPr>
          <w:sz w:val="24"/>
          <w:szCs w:val="24"/>
        </w:rPr>
      </w:pPr>
      <w:r w:rsidRPr="00A4344F">
        <w:rPr>
          <w:sz w:val="24"/>
          <w:szCs w:val="24"/>
        </w:rPr>
        <w:t xml:space="preserve">Pet of the Week at CTL. 3 out of 3 have been adopted since we started this on 3/2/22! </w:t>
      </w:r>
    </w:p>
    <w:p w:rsidR="0022357E" w:rsidRPr="00A4344F" w:rsidRDefault="0022357E" w:rsidP="00A730B4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A4344F">
        <w:rPr>
          <w:sz w:val="24"/>
          <w:szCs w:val="24"/>
        </w:rPr>
        <w:t>Giving Tree Fundraiser</w:t>
      </w:r>
    </w:p>
    <w:p w:rsidR="00670231" w:rsidRPr="00A4344F" w:rsidRDefault="00670231" w:rsidP="00A730B4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A4344F">
        <w:rPr>
          <w:sz w:val="24"/>
          <w:szCs w:val="24"/>
        </w:rPr>
        <w:t>Millage update</w:t>
      </w:r>
    </w:p>
    <w:p w:rsidR="00A730B4" w:rsidRPr="00A4344F" w:rsidRDefault="00586A4A" w:rsidP="00A730B4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A4344F">
        <w:rPr>
          <w:sz w:val="24"/>
          <w:szCs w:val="24"/>
        </w:rPr>
        <w:t xml:space="preserve">Upcoming millage </w:t>
      </w:r>
    </w:p>
    <w:p w:rsidR="00A730B4" w:rsidRPr="00A4344F" w:rsidRDefault="00586A4A" w:rsidP="00A730B4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A4344F">
        <w:rPr>
          <w:sz w:val="24"/>
          <w:szCs w:val="24"/>
        </w:rPr>
        <w:t xml:space="preserve">Strategic planning </w:t>
      </w:r>
      <w:r w:rsidR="004A4714" w:rsidRPr="00A4344F">
        <w:rPr>
          <w:sz w:val="24"/>
          <w:szCs w:val="24"/>
        </w:rPr>
        <w:t xml:space="preserve">for </w:t>
      </w:r>
      <w:r w:rsidR="00A4344F" w:rsidRPr="00A4344F">
        <w:rPr>
          <w:sz w:val="24"/>
          <w:szCs w:val="24"/>
        </w:rPr>
        <w:t>2024</w:t>
      </w:r>
      <w:r w:rsidR="004A4714" w:rsidRPr="00A4344F">
        <w:rPr>
          <w:sz w:val="24"/>
          <w:szCs w:val="24"/>
        </w:rPr>
        <w:t xml:space="preserve"> millage. </w:t>
      </w:r>
    </w:p>
    <w:p w:rsidR="00507605" w:rsidRPr="00A4344F" w:rsidRDefault="00586A4A" w:rsidP="00A730B4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A4344F">
        <w:rPr>
          <w:sz w:val="24"/>
          <w:szCs w:val="24"/>
        </w:rPr>
        <w:t xml:space="preserve">Local History Room is coming along </w:t>
      </w:r>
      <w:r w:rsidR="00A4344F">
        <w:rPr>
          <w:sz w:val="24"/>
          <w:szCs w:val="24"/>
        </w:rPr>
        <w:t xml:space="preserve">and slated to be open in some capacity by Magic Week. </w:t>
      </w:r>
      <w:r w:rsidRPr="00A4344F">
        <w:rPr>
          <w:sz w:val="24"/>
          <w:szCs w:val="24"/>
        </w:rPr>
        <w:t xml:space="preserve"> </w:t>
      </w:r>
    </w:p>
    <w:p w:rsidR="00E95234" w:rsidRPr="00A4344F" w:rsidRDefault="00E95234" w:rsidP="00B4406B">
      <w:pPr>
        <w:ind w:left="360"/>
        <w:rPr>
          <w:b/>
          <w:sz w:val="24"/>
          <w:szCs w:val="24"/>
        </w:rPr>
      </w:pPr>
      <w:bookmarkStart w:id="0" w:name="_GoBack"/>
      <w:bookmarkEnd w:id="0"/>
    </w:p>
    <w:p w:rsidR="00A4344F" w:rsidRPr="00A4344F" w:rsidRDefault="00A4344F" w:rsidP="00B4406B">
      <w:pPr>
        <w:ind w:left="360"/>
        <w:rPr>
          <w:b/>
          <w:sz w:val="24"/>
          <w:szCs w:val="24"/>
        </w:rPr>
      </w:pPr>
    </w:p>
    <w:p w:rsidR="00A4344F" w:rsidRPr="00A4344F" w:rsidRDefault="00A4344F" w:rsidP="00B4406B">
      <w:pPr>
        <w:ind w:left="360"/>
        <w:rPr>
          <w:b/>
          <w:sz w:val="24"/>
          <w:szCs w:val="24"/>
        </w:rPr>
      </w:pPr>
    </w:p>
    <w:p w:rsidR="00F01124" w:rsidRPr="00A4344F" w:rsidRDefault="00F01124" w:rsidP="00B4406B">
      <w:pPr>
        <w:ind w:left="360"/>
        <w:rPr>
          <w:b/>
          <w:sz w:val="24"/>
          <w:szCs w:val="24"/>
        </w:rPr>
      </w:pPr>
    </w:p>
    <w:p w:rsidR="00DE2BD8" w:rsidRPr="00A4344F" w:rsidRDefault="00DE2BD8" w:rsidP="00DE2BD8">
      <w:pPr>
        <w:rPr>
          <w:sz w:val="24"/>
          <w:szCs w:val="24"/>
        </w:rPr>
      </w:pPr>
      <w:r w:rsidRPr="00A4344F">
        <w:rPr>
          <w:sz w:val="24"/>
          <w:szCs w:val="24"/>
        </w:rPr>
        <w:t xml:space="preserve">     Colon Township Library Bank Account Balances:</w:t>
      </w:r>
    </w:p>
    <w:p w:rsidR="00DE2BD8" w:rsidRPr="00A4344F" w:rsidRDefault="00DE2BD8" w:rsidP="00DE2BD8">
      <w:pPr>
        <w:pBdr>
          <w:top w:val="single" w:sz="4" w:space="1" w:color="auto"/>
        </w:pBdr>
        <w:ind w:left="360"/>
        <w:rPr>
          <w:b/>
          <w:sz w:val="24"/>
          <w:szCs w:val="24"/>
        </w:rPr>
      </w:pPr>
      <w:r w:rsidRPr="00A4344F">
        <w:rPr>
          <w:b/>
          <w:sz w:val="24"/>
          <w:szCs w:val="24"/>
        </w:rPr>
        <w:t>Bank Accounts Summary as of 3/11/22</w:t>
      </w:r>
    </w:p>
    <w:p w:rsidR="00DE2BD8" w:rsidRPr="00A4344F" w:rsidRDefault="00DE2BD8" w:rsidP="00DE2BD8">
      <w:pPr>
        <w:pBdr>
          <w:top w:val="single" w:sz="4" w:space="1" w:color="auto"/>
        </w:pBdr>
        <w:ind w:left="360"/>
        <w:rPr>
          <w:b/>
          <w:sz w:val="24"/>
          <w:szCs w:val="24"/>
        </w:rPr>
      </w:pPr>
    </w:p>
    <w:p w:rsidR="00DE2BD8" w:rsidRPr="00A4344F" w:rsidRDefault="00DE2BD8" w:rsidP="00DE2BD8">
      <w:pPr>
        <w:pBdr>
          <w:top w:val="single" w:sz="4" w:space="1" w:color="auto"/>
        </w:pBdr>
        <w:ind w:left="360"/>
        <w:rPr>
          <w:sz w:val="24"/>
          <w:szCs w:val="24"/>
        </w:rPr>
      </w:pPr>
      <w:r w:rsidRPr="00A4344F">
        <w:rPr>
          <w:sz w:val="24"/>
          <w:szCs w:val="24"/>
        </w:rPr>
        <w:t>General Fund*</w:t>
      </w:r>
      <w:r w:rsidRPr="00A4344F">
        <w:rPr>
          <w:sz w:val="24"/>
          <w:szCs w:val="24"/>
        </w:rPr>
        <w:tab/>
        <w:t>SB&amp;T</w:t>
      </w:r>
      <w:r w:rsidRPr="00A4344F">
        <w:rPr>
          <w:sz w:val="24"/>
          <w:szCs w:val="24"/>
        </w:rPr>
        <w:tab/>
      </w:r>
      <w:r w:rsidRPr="00A4344F">
        <w:rPr>
          <w:sz w:val="24"/>
          <w:szCs w:val="24"/>
        </w:rPr>
        <w:tab/>
        <w:t>#30352</w:t>
      </w:r>
      <w:r w:rsidRPr="00A4344F">
        <w:rPr>
          <w:sz w:val="24"/>
          <w:szCs w:val="24"/>
        </w:rPr>
        <w:tab/>
      </w:r>
      <w:r w:rsidRPr="00A4344F">
        <w:rPr>
          <w:sz w:val="24"/>
          <w:szCs w:val="24"/>
        </w:rPr>
        <w:tab/>
      </w:r>
      <w:r w:rsidRPr="00A4344F">
        <w:rPr>
          <w:sz w:val="24"/>
          <w:szCs w:val="24"/>
        </w:rPr>
        <w:tab/>
      </w:r>
      <w:r w:rsidR="0022357E" w:rsidRPr="00A4344F">
        <w:rPr>
          <w:sz w:val="24"/>
          <w:szCs w:val="24"/>
        </w:rPr>
        <w:tab/>
      </w:r>
      <w:r w:rsidRPr="00A4344F">
        <w:rPr>
          <w:sz w:val="24"/>
          <w:szCs w:val="24"/>
        </w:rPr>
        <w:t xml:space="preserve">     $80,332</w:t>
      </w:r>
    </w:p>
    <w:p w:rsidR="00DE2BD8" w:rsidRPr="00A4344F" w:rsidRDefault="00DE2BD8" w:rsidP="00DE2BD8">
      <w:pPr>
        <w:pBdr>
          <w:top w:val="single" w:sz="4" w:space="1" w:color="auto"/>
        </w:pBdr>
        <w:ind w:left="360"/>
        <w:rPr>
          <w:b/>
          <w:sz w:val="24"/>
          <w:szCs w:val="24"/>
        </w:rPr>
      </w:pPr>
      <w:r w:rsidRPr="00A4344F">
        <w:rPr>
          <w:b/>
          <w:sz w:val="24"/>
          <w:szCs w:val="24"/>
        </w:rPr>
        <w:t xml:space="preserve">*This balance increases during tax season as millage operating income is received. </w:t>
      </w:r>
    </w:p>
    <w:p w:rsidR="00DE2BD8" w:rsidRPr="00A4344F" w:rsidRDefault="00DE2BD8" w:rsidP="00DE2BD8">
      <w:pPr>
        <w:pBdr>
          <w:top w:val="single" w:sz="4" w:space="1" w:color="auto"/>
        </w:pBdr>
        <w:ind w:left="360"/>
        <w:rPr>
          <w:sz w:val="24"/>
          <w:szCs w:val="24"/>
        </w:rPr>
      </w:pPr>
    </w:p>
    <w:p w:rsidR="00DE2BD8" w:rsidRPr="00A4344F" w:rsidRDefault="00DE2BD8" w:rsidP="00DE2BD8">
      <w:pPr>
        <w:pBdr>
          <w:top w:val="single" w:sz="4" w:space="1" w:color="auto"/>
        </w:pBdr>
        <w:ind w:left="360"/>
        <w:rPr>
          <w:sz w:val="24"/>
          <w:szCs w:val="24"/>
        </w:rPr>
      </w:pPr>
      <w:r w:rsidRPr="00A4344F">
        <w:rPr>
          <w:sz w:val="24"/>
          <w:szCs w:val="24"/>
        </w:rPr>
        <w:t>CD</w:t>
      </w:r>
      <w:r w:rsidRPr="00A4344F">
        <w:rPr>
          <w:sz w:val="24"/>
          <w:szCs w:val="24"/>
        </w:rPr>
        <w:tab/>
      </w:r>
      <w:r w:rsidRPr="00A4344F">
        <w:rPr>
          <w:sz w:val="24"/>
          <w:szCs w:val="24"/>
        </w:rPr>
        <w:tab/>
      </w:r>
      <w:r w:rsidRPr="00A4344F">
        <w:rPr>
          <w:sz w:val="24"/>
          <w:szCs w:val="24"/>
        </w:rPr>
        <w:tab/>
        <w:t>SB&amp;T</w:t>
      </w:r>
      <w:r w:rsidRPr="00A4344F">
        <w:rPr>
          <w:sz w:val="24"/>
          <w:szCs w:val="24"/>
        </w:rPr>
        <w:tab/>
      </w:r>
      <w:r w:rsidRPr="00A4344F">
        <w:rPr>
          <w:sz w:val="24"/>
          <w:szCs w:val="24"/>
        </w:rPr>
        <w:tab/>
        <w:t>#6370</w:t>
      </w:r>
      <w:r w:rsidRPr="00A4344F">
        <w:rPr>
          <w:sz w:val="24"/>
          <w:szCs w:val="24"/>
        </w:rPr>
        <w:tab/>
      </w:r>
      <w:r w:rsidRPr="00A4344F">
        <w:rPr>
          <w:sz w:val="24"/>
          <w:szCs w:val="24"/>
        </w:rPr>
        <w:tab/>
        <w:t xml:space="preserve"> </w:t>
      </w:r>
      <w:proofErr w:type="gramStart"/>
      <w:r w:rsidRPr="00A4344F">
        <w:rPr>
          <w:sz w:val="24"/>
          <w:szCs w:val="24"/>
        </w:rPr>
        <w:tab/>
        <w:t xml:space="preserve">  </w:t>
      </w:r>
      <w:r w:rsidRPr="00A4344F">
        <w:rPr>
          <w:sz w:val="24"/>
          <w:szCs w:val="24"/>
        </w:rPr>
        <w:tab/>
      </w:r>
      <w:proofErr w:type="gramEnd"/>
      <w:r w:rsidRPr="00A4344F">
        <w:rPr>
          <w:sz w:val="24"/>
          <w:szCs w:val="24"/>
        </w:rPr>
        <w:tab/>
        <w:t xml:space="preserve">      $80,346</w:t>
      </w:r>
    </w:p>
    <w:p w:rsidR="00DE2BD8" w:rsidRPr="00A4344F" w:rsidRDefault="00DE2BD8" w:rsidP="00DE2BD8">
      <w:pPr>
        <w:pBdr>
          <w:top w:val="single" w:sz="4" w:space="1" w:color="auto"/>
        </w:pBdr>
        <w:ind w:left="360"/>
        <w:rPr>
          <w:sz w:val="24"/>
          <w:szCs w:val="24"/>
        </w:rPr>
      </w:pPr>
      <w:r w:rsidRPr="00A4344F">
        <w:rPr>
          <w:sz w:val="24"/>
          <w:szCs w:val="24"/>
        </w:rPr>
        <w:t>(as of 10/14/2021)</w:t>
      </w:r>
    </w:p>
    <w:p w:rsidR="00DE2BD8" w:rsidRPr="00A4344F" w:rsidRDefault="00DE2BD8" w:rsidP="00DE2BD8">
      <w:pPr>
        <w:pBdr>
          <w:top w:val="single" w:sz="4" w:space="1" w:color="auto"/>
        </w:pBdr>
        <w:ind w:left="360"/>
        <w:rPr>
          <w:sz w:val="24"/>
          <w:szCs w:val="24"/>
        </w:rPr>
      </w:pPr>
      <w:r w:rsidRPr="00A4344F">
        <w:rPr>
          <w:sz w:val="24"/>
          <w:szCs w:val="24"/>
        </w:rPr>
        <w:t>Money Market</w:t>
      </w:r>
      <w:r w:rsidRPr="00A4344F">
        <w:rPr>
          <w:sz w:val="24"/>
          <w:szCs w:val="24"/>
        </w:rPr>
        <w:tab/>
        <w:t>Huntington</w:t>
      </w:r>
      <w:r w:rsidRPr="00A4344F">
        <w:rPr>
          <w:sz w:val="24"/>
          <w:szCs w:val="24"/>
        </w:rPr>
        <w:tab/>
        <w:t>#7434</w:t>
      </w:r>
      <w:r w:rsidRPr="00A4344F">
        <w:rPr>
          <w:sz w:val="24"/>
          <w:szCs w:val="24"/>
        </w:rPr>
        <w:tab/>
      </w:r>
      <w:r w:rsidRPr="00A4344F">
        <w:rPr>
          <w:sz w:val="24"/>
          <w:szCs w:val="24"/>
        </w:rPr>
        <w:tab/>
      </w:r>
      <w:r w:rsidRPr="00A4344F">
        <w:rPr>
          <w:sz w:val="24"/>
          <w:szCs w:val="24"/>
        </w:rPr>
        <w:tab/>
        <w:t xml:space="preserve">     </w:t>
      </w:r>
      <w:r w:rsidRPr="00A4344F">
        <w:rPr>
          <w:sz w:val="24"/>
          <w:szCs w:val="24"/>
        </w:rPr>
        <w:tab/>
        <w:t xml:space="preserve">   </w:t>
      </w:r>
      <w:r w:rsidRPr="00A4344F">
        <w:rPr>
          <w:sz w:val="24"/>
          <w:szCs w:val="24"/>
        </w:rPr>
        <w:tab/>
        <w:t xml:space="preserve">      $20,411</w:t>
      </w:r>
    </w:p>
    <w:p w:rsidR="00DE2BD8" w:rsidRPr="00A4344F" w:rsidRDefault="00DE2BD8" w:rsidP="00DE2BD8">
      <w:pPr>
        <w:pBdr>
          <w:top w:val="single" w:sz="4" w:space="1" w:color="auto"/>
        </w:pBdr>
        <w:ind w:left="360"/>
        <w:rPr>
          <w:sz w:val="24"/>
          <w:szCs w:val="24"/>
        </w:rPr>
      </w:pPr>
    </w:p>
    <w:p w:rsidR="00DE2BD8" w:rsidRPr="00A4344F" w:rsidRDefault="00DE2BD8" w:rsidP="00DE2BD8">
      <w:pPr>
        <w:pBdr>
          <w:top w:val="single" w:sz="4" w:space="1" w:color="auto"/>
        </w:pBdr>
        <w:ind w:left="360"/>
        <w:rPr>
          <w:sz w:val="24"/>
          <w:szCs w:val="24"/>
        </w:rPr>
      </w:pPr>
      <w:r w:rsidRPr="00A4344F">
        <w:rPr>
          <w:sz w:val="24"/>
          <w:szCs w:val="24"/>
        </w:rPr>
        <w:t>Technology Fund</w:t>
      </w:r>
      <w:r w:rsidRPr="00A4344F">
        <w:rPr>
          <w:sz w:val="24"/>
          <w:szCs w:val="24"/>
        </w:rPr>
        <w:tab/>
        <w:t>SB&amp;T</w:t>
      </w:r>
      <w:r w:rsidRPr="00A4344F">
        <w:rPr>
          <w:sz w:val="24"/>
          <w:szCs w:val="24"/>
        </w:rPr>
        <w:tab/>
      </w:r>
      <w:r w:rsidRPr="00A4344F">
        <w:rPr>
          <w:sz w:val="24"/>
          <w:szCs w:val="24"/>
        </w:rPr>
        <w:tab/>
        <w:t>#1980</w:t>
      </w:r>
      <w:r w:rsidRPr="00A4344F">
        <w:rPr>
          <w:sz w:val="24"/>
          <w:szCs w:val="24"/>
        </w:rPr>
        <w:tab/>
      </w:r>
      <w:r w:rsidRPr="00A4344F">
        <w:rPr>
          <w:sz w:val="24"/>
          <w:szCs w:val="24"/>
        </w:rPr>
        <w:tab/>
        <w:t xml:space="preserve">              </w:t>
      </w:r>
      <w:r w:rsidRPr="00A4344F">
        <w:rPr>
          <w:sz w:val="24"/>
          <w:szCs w:val="24"/>
        </w:rPr>
        <w:tab/>
      </w:r>
      <w:r w:rsidRPr="00A4344F">
        <w:rPr>
          <w:sz w:val="24"/>
          <w:szCs w:val="24"/>
        </w:rPr>
        <w:tab/>
        <w:t xml:space="preserve">      $</w:t>
      </w:r>
      <w:r w:rsidRPr="00A4344F">
        <w:rPr>
          <w:color w:val="333333"/>
          <w:sz w:val="24"/>
          <w:szCs w:val="24"/>
          <w:shd w:val="clear" w:color="auto" w:fill="FFFFFF"/>
        </w:rPr>
        <w:t>33,669</w:t>
      </w:r>
    </w:p>
    <w:p w:rsidR="00DE2BD8" w:rsidRPr="00A4344F" w:rsidRDefault="00DE2BD8" w:rsidP="00DE2BD8">
      <w:pPr>
        <w:pBdr>
          <w:top w:val="single" w:sz="4" w:space="1" w:color="auto"/>
        </w:pBdr>
        <w:ind w:left="360"/>
        <w:rPr>
          <w:b/>
          <w:sz w:val="24"/>
          <w:szCs w:val="24"/>
          <w:u w:val="single"/>
        </w:rPr>
      </w:pPr>
    </w:p>
    <w:p w:rsidR="00DE2BD8" w:rsidRPr="00A4344F" w:rsidRDefault="00DE2BD8" w:rsidP="00DE2BD8">
      <w:pPr>
        <w:pBdr>
          <w:top w:val="single" w:sz="4" w:space="1" w:color="auto"/>
        </w:pBdr>
        <w:ind w:left="360"/>
        <w:rPr>
          <w:b/>
          <w:sz w:val="24"/>
          <w:szCs w:val="24"/>
          <w:u w:val="single"/>
        </w:rPr>
      </w:pPr>
      <w:r w:rsidRPr="00A4344F">
        <w:rPr>
          <w:b/>
          <w:sz w:val="24"/>
          <w:szCs w:val="24"/>
          <w:u w:val="single"/>
        </w:rPr>
        <w:t>Total</w:t>
      </w:r>
      <w:r w:rsidRPr="00A4344F">
        <w:rPr>
          <w:b/>
          <w:sz w:val="24"/>
          <w:szCs w:val="24"/>
          <w:u w:val="single"/>
        </w:rPr>
        <w:tab/>
      </w:r>
      <w:r w:rsidRPr="00A4344F">
        <w:rPr>
          <w:b/>
          <w:sz w:val="24"/>
          <w:szCs w:val="24"/>
          <w:u w:val="single"/>
        </w:rPr>
        <w:tab/>
      </w:r>
      <w:r w:rsidRPr="00A4344F">
        <w:rPr>
          <w:b/>
          <w:sz w:val="24"/>
          <w:szCs w:val="24"/>
          <w:u w:val="single"/>
        </w:rPr>
        <w:tab/>
      </w:r>
      <w:r w:rsidRPr="00A4344F">
        <w:rPr>
          <w:b/>
          <w:sz w:val="24"/>
          <w:szCs w:val="24"/>
          <w:u w:val="single"/>
        </w:rPr>
        <w:tab/>
      </w:r>
      <w:r w:rsidRPr="00A4344F">
        <w:rPr>
          <w:b/>
          <w:sz w:val="24"/>
          <w:szCs w:val="24"/>
          <w:u w:val="single"/>
        </w:rPr>
        <w:tab/>
      </w:r>
      <w:r w:rsidRPr="00A4344F">
        <w:rPr>
          <w:b/>
          <w:sz w:val="24"/>
          <w:szCs w:val="24"/>
          <w:u w:val="single"/>
        </w:rPr>
        <w:tab/>
      </w:r>
      <w:r w:rsidRPr="00A4344F">
        <w:rPr>
          <w:b/>
          <w:sz w:val="24"/>
          <w:szCs w:val="24"/>
          <w:u w:val="single"/>
        </w:rPr>
        <w:tab/>
      </w:r>
      <w:r w:rsidRPr="00A4344F">
        <w:rPr>
          <w:b/>
          <w:sz w:val="24"/>
          <w:szCs w:val="24"/>
          <w:u w:val="single"/>
        </w:rPr>
        <w:tab/>
        <w:t xml:space="preserve">                $214,758</w:t>
      </w:r>
    </w:p>
    <w:p w:rsidR="00DE2BD8" w:rsidRPr="00A4344F" w:rsidRDefault="00DE2BD8" w:rsidP="00DE2BD8">
      <w:pPr>
        <w:pBdr>
          <w:top w:val="single" w:sz="4" w:space="1" w:color="auto"/>
        </w:pBdr>
        <w:ind w:left="360"/>
        <w:rPr>
          <w:sz w:val="24"/>
          <w:szCs w:val="24"/>
        </w:rPr>
      </w:pPr>
    </w:p>
    <w:p w:rsidR="00DE2BD8" w:rsidRPr="00A4344F" w:rsidRDefault="00DE2BD8" w:rsidP="00DE2BD8">
      <w:pPr>
        <w:pBdr>
          <w:top w:val="single" w:sz="4" w:space="1" w:color="auto"/>
        </w:pBdr>
        <w:ind w:left="360"/>
        <w:rPr>
          <w:sz w:val="24"/>
          <w:szCs w:val="24"/>
        </w:rPr>
      </w:pPr>
    </w:p>
    <w:p w:rsidR="00DE2BD8" w:rsidRPr="00A4344F" w:rsidRDefault="00DE2BD8" w:rsidP="00DE2BD8">
      <w:pPr>
        <w:pBdr>
          <w:top w:val="single" w:sz="4" w:space="1" w:color="auto"/>
        </w:pBdr>
        <w:ind w:left="360"/>
        <w:rPr>
          <w:sz w:val="24"/>
          <w:szCs w:val="24"/>
        </w:rPr>
      </w:pPr>
      <w:r w:rsidRPr="00A4344F">
        <w:rPr>
          <w:sz w:val="24"/>
          <w:szCs w:val="24"/>
        </w:rPr>
        <w:tab/>
      </w:r>
      <w:r w:rsidRPr="00A4344F">
        <w:rPr>
          <w:sz w:val="24"/>
          <w:szCs w:val="24"/>
        </w:rPr>
        <w:tab/>
      </w:r>
      <w:r w:rsidRPr="00A4344F">
        <w:rPr>
          <w:sz w:val="24"/>
          <w:szCs w:val="24"/>
        </w:rPr>
        <w:tab/>
      </w:r>
      <w:r w:rsidRPr="00A4344F">
        <w:rPr>
          <w:sz w:val="24"/>
          <w:szCs w:val="24"/>
        </w:rPr>
        <w:tab/>
      </w:r>
      <w:r w:rsidRPr="00A4344F">
        <w:rPr>
          <w:sz w:val="24"/>
          <w:szCs w:val="24"/>
        </w:rPr>
        <w:tab/>
      </w:r>
      <w:r w:rsidRPr="00A4344F">
        <w:rPr>
          <w:sz w:val="24"/>
          <w:szCs w:val="24"/>
        </w:rPr>
        <w:tab/>
      </w:r>
    </w:p>
    <w:p w:rsidR="00DE2BD8" w:rsidRPr="00A4344F" w:rsidRDefault="00DE2BD8" w:rsidP="00DE2BD8">
      <w:pPr>
        <w:pBdr>
          <w:top w:val="single" w:sz="4" w:space="1" w:color="auto"/>
        </w:pBdr>
        <w:ind w:left="360"/>
        <w:rPr>
          <w:sz w:val="24"/>
          <w:szCs w:val="24"/>
        </w:rPr>
      </w:pPr>
      <w:r w:rsidRPr="00A4344F">
        <w:rPr>
          <w:sz w:val="24"/>
          <w:szCs w:val="24"/>
        </w:rPr>
        <w:t>Debt Retirement **</w:t>
      </w:r>
      <w:r w:rsidRPr="00A4344F">
        <w:rPr>
          <w:sz w:val="24"/>
          <w:szCs w:val="24"/>
        </w:rPr>
        <w:tab/>
        <w:t>SB&amp;T</w:t>
      </w:r>
      <w:r w:rsidRPr="00A4344F">
        <w:rPr>
          <w:sz w:val="24"/>
          <w:szCs w:val="24"/>
        </w:rPr>
        <w:tab/>
      </w:r>
      <w:r w:rsidRPr="00A4344F">
        <w:rPr>
          <w:sz w:val="24"/>
          <w:szCs w:val="24"/>
        </w:rPr>
        <w:tab/>
        <w:t>#7660</w:t>
      </w:r>
      <w:r w:rsidRPr="00A4344F">
        <w:rPr>
          <w:sz w:val="24"/>
          <w:szCs w:val="24"/>
        </w:rPr>
        <w:tab/>
      </w:r>
      <w:r w:rsidRPr="00A4344F">
        <w:rPr>
          <w:sz w:val="24"/>
          <w:szCs w:val="24"/>
        </w:rPr>
        <w:tab/>
      </w:r>
      <w:r w:rsidRPr="00A4344F">
        <w:rPr>
          <w:sz w:val="24"/>
          <w:szCs w:val="24"/>
        </w:rPr>
        <w:tab/>
        <w:t xml:space="preserve">                $126,647</w:t>
      </w:r>
    </w:p>
    <w:p w:rsidR="00DE2BD8" w:rsidRPr="00A4344F" w:rsidRDefault="00DE2BD8" w:rsidP="00DE2BD8">
      <w:pPr>
        <w:pBdr>
          <w:top w:val="single" w:sz="4" w:space="1" w:color="auto"/>
        </w:pBdr>
        <w:ind w:left="360"/>
        <w:rPr>
          <w:sz w:val="24"/>
          <w:szCs w:val="24"/>
        </w:rPr>
      </w:pPr>
      <w:r w:rsidRPr="00A4344F">
        <w:rPr>
          <w:sz w:val="24"/>
          <w:szCs w:val="24"/>
        </w:rPr>
        <w:t>**Revenues from building project millage can be used only to pay bond debt, which will be paid in 2023.</w:t>
      </w:r>
    </w:p>
    <w:p w:rsidR="00DE2BD8" w:rsidRPr="00A4344F" w:rsidRDefault="00DE2BD8" w:rsidP="00DE2BD8">
      <w:pPr>
        <w:rPr>
          <w:sz w:val="24"/>
          <w:szCs w:val="24"/>
        </w:rPr>
      </w:pPr>
    </w:p>
    <w:p w:rsidR="00F03A61" w:rsidRPr="00A4344F" w:rsidRDefault="00F03A61" w:rsidP="00A46B03">
      <w:pPr>
        <w:rPr>
          <w:sz w:val="24"/>
          <w:szCs w:val="24"/>
        </w:rPr>
      </w:pPr>
    </w:p>
    <w:p w:rsidR="00F03A61" w:rsidRPr="00A4344F" w:rsidRDefault="00F03A61" w:rsidP="00A46B03">
      <w:pPr>
        <w:rPr>
          <w:sz w:val="24"/>
          <w:szCs w:val="24"/>
        </w:rPr>
      </w:pPr>
    </w:p>
    <w:p w:rsidR="00F03A61" w:rsidRPr="00A4344F" w:rsidRDefault="00F03A61" w:rsidP="00A46B03">
      <w:pPr>
        <w:rPr>
          <w:sz w:val="24"/>
          <w:szCs w:val="24"/>
        </w:rPr>
      </w:pPr>
    </w:p>
    <w:p w:rsidR="00EC451E" w:rsidRPr="00A4344F" w:rsidRDefault="00EC451E" w:rsidP="00A46B03">
      <w:pPr>
        <w:rPr>
          <w:sz w:val="24"/>
          <w:szCs w:val="24"/>
        </w:rPr>
      </w:pPr>
    </w:p>
    <w:p w:rsidR="00F03A61" w:rsidRPr="00A4344F" w:rsidRDefault="00F03A61" w:rsidP="00A46B03">
      <w:pPr>
        <w:rPr>
          <w:sz w:val="24"/>
          <w:szCs w:val="24"/>
        </w:rPr>
      </w:pPr>
    </w:p>
    <w:p w:rsidR="00F03A61" w:rsidRPr="00A4344F" w:rsidRDefault="00F03A61" w:rsidP="00A46B03">
      <w:pPr>
        <w:rPr>
          <w:sz w:val="24"/>
          <w:szCs w:val="24"/>
        </w:rPr>
      </w:pPr>
    </w:p>
    <w:p w:rsidR="00F03A61" w:rsidRPr="00A4344F" w:rsidRDefault="00F03A61" w:rsidP="00A46B03">
      <w:pPr>
        <w:rPr>
          <w:sz w:val="24"/>
          <w:szCs w:val="24"/>
        </w:rPr>
      </w:pPr>
    </w:p>
    <w:sectPr w:rsidR="00F03A61" w:rsidRPr="00A4344F" w:rsidSect="007661B4">
      <w:footerReference w:type="default" r:id="rId8"/>
      <w:pgSz w:w="12240" w:h="15840"/>
      <w:pgMar w:top="1037" w:right="1714" w:bottom="1526" w:left="1699" w:header="0" w:footer="432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043AD" w:rsidRDefault="00E043AD">
      <w:r>
        <w:separator/>
      </w:r>
    </w:p>
  </w:endnote>
  <w:endnote w:type="continuationSeparator" w:id="0">
    <w:p w:rsidR="00E043AD" w:rsidRDefault="00E043A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E6143" w:rsidRDefault="00586A4A">
    <w:pPr>
      <w:pStyle w:val="Footer"/>
    </w:pPr>
    <w:r>
      <w:t xml:space="preserve">Respectfully submitted on </w:t>
    </w:r>
    <w:r w:rsidR="00A4344F">
      <w:t>3</w:t>
    </w:r>
    <w:r w:rsidR="00541261">
      <w:t>/25/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043AD" w:rsidRDefault="00E043AD">
      <w:r>
        <w:separator/>
      </w:r>
    </w:p>
  </w:footnote>
  <w:footnote w:type="continuationSeparator" w:id="0">
    <w:p w:rsidR="00E043AD" w:rsidRDefault="00E043A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CF7519"/>
    <w:multiLevelType w:val="hybridMultilevel"/>
    <w:tmpl w:val="4916569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7172244"/>
    <w:multiLevelType w:val="hybridMultilevel"/>
    <w:tmpl w:val="D246532E"/>
    <w:lvl w:ilvl="0" w:tplc="274CDD6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66EA4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EC666B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080826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20C4E1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D7AD92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CF8555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DE0687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972635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7279E1"/>
    <w:multiLevelType w:val="hybridMultilevel"/>
    <w:tmpl w:val="E020E3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F943FF6"/>
    <w:multiLevelType w:val="hybridMultilevel"/>
    <w:tmpl w:val="0ADCED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CA34C26"/>
    <w:multiLevelType w:val="hybridMultilevel"/>
    <w:tmpl w:val="390284B0"/>
    <w:lvl w:ilvl="0" w:tplc="933602C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2E8DBC0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E99E173A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92DA2BB8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92E627FA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98ADDBA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A5EAB2CE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224FFD8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C8A612D2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62BE63F3"/>
    <w:multiLevelType w:val="hybridMultilevel"/>
    <w:tmpl w:val="36D4C24C"/>
    <w:lvl w:ilvl="0" w:tplc="E118003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3E46E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0643B6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DA0EFB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B5C1DF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B2A59D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726469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D54C9E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154203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53F66F8"/>
    <w:multiLevelType w:val="hybridMultilevel"/>
    <w:tmpl w:val="FF54E9D6"/>
    <w:lvl w:ilvl="0" w:tplc="C1A219AE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AD9608B8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CA26BEE6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A3C955E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DFD6A95E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EFA077AC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6932326C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DEE2FE76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8A52074A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5"/>
  </w:num>
  <w:num w:numId="4">
    <w:abstractNumId w:val="6"/>
  </w:num>
  <w:num w:numId="5">
    <w:abstractNumId w:val="3"/>
  </w:num>
  <w:num w:numId="6">
    <w:abstractNumId w:val="0"/>
  </w:num>
  <w:num w:numId="7">
    <w:abstractNumId w:val="2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rYwMDUzMrA0MDQ2MDFX0lEKTi0uzszPAykwqQUAn7NvqCwAAAA="/>
  </w:docVars>
  <w:rsids>
    <w:rsidRoot w:val="009B0688"/>
    <w:rsid w:val="00000FBE"/>
    <w:rsid w:val="000031D5"/>
    <w:rsid w:val="00003FE1"/>
    <w:rsid w:val="0000462E"/>
    <w:rsid w:val="0001274F"/>
    <w:rsid w:val="00020AD5"/>
    <w:rsid w:val="000253E1"/>
    <w:rsid w:val="000315DE"/>
    <w:rsid w:val="000321E9"/>
    <w:rsid w:val="00032856"/>
    <w:rsid w:val="000403ED"/>
    <w:rsid w:val="00042995"/>
    <w:rsid w:val="00045FBE"/>
    <w:rsid w:val="00046B11"/>
    <w:rsid w:val="00053354"/>
    <w:rsid w:val="0005358E"/>
    <w:rsid w:val="00053A96"/>
    <w:rsid w:val="00057A61"/>
    <w:rsid w:val="00070E73"/>
    <w:rsid w:val="000741AE"/>
    <w:rsid w:val="00074F24"/>
    <w:rsid w:val="00075A1E"/>
    <w:rsid w:val="00082F93"/>
    <w:rsid w:val="000851DE"/>
    <w:rsid w:val="000860C1"/>
    <w:rsid w:val="00094C52"/>
    <w:rsid w:val="00097A6A"/>
    <w:rsid w:val="000A081D"/>
    <w:rsid w:val="000A60F4"/>
    <w:rsid w:val="000A6D71"/>
    <w:rsid w:val="000A6D79"/>
    <w:rsid w:val="000B096C"/>
    <w:rsid w:val="000B4CB7"/>
    <w:rsid w:val="000C29DD"/>
    <w:rsid w:val="000C3508"/>
    <w:rsid w:val="000C5E08"/>
    <w:rsid w:val="000C5E78"/>
    <w:rsid w:val="000C7E3A"/>
    <w:rsid w:val="000E06AE"/>
    <w:rsid w:val="000E429A"/>
    <w:rsid w:val="000F06B6"/>
    <w:rsid w:val="000F2383"/>
    <w:rsid w:val="000F75AC"/>
    <w:rsid w:val="00100CC4"/>
    <w:rsid w:val="001023C7"/>
    <w:rsid w:val="00104995"/>
    <w:rsid w:val="0011156D"/>
    <w:rsid w:val="00111AE9"/>
    <w:rsid w:val="001202B7"/>
    <w:rsid w:val="0012711B"/>
    <w:rsid w:val="0013345E"/>
    <w:rsid w:val="001338F7"/>
    <w:rsid w:val="0013417F"/>
    <w:rsid w:val="00142AA9"/>
    <w:rsid w:val="00145FD9"/>
    <w:rsid w:val="00146C88"/>
    <w:rsid w:val="00161854"/>
    <w:rsid w:val="00163A8F"/>
    <w:rsid w:val="001659A0"/>
    <w:rsid w:val="001730AE"/>
    <w:rsid w:val="0017325E"/>
    <w:rsid w:val="001747BF"/>
    <w:rsid w:val="00175E3D"/>
    <w:rsid w:val="00182C12"/>
    <w:rsid w:val="00190265"/>
    <w:rsid w:val="001A0556"/>
    <w:rsid w:val="001A11EC"/>
    <w:rsid w:val="001A2E36"/>
    <w:rsid w:val="001A4A06"/>
    <w:rsid w:val="001A4D78"/>
    <w:rsid w:val="001A7048"/>
    <w:rsid w:val="001A7607"/>
    <w:rsid w:val="001B44C7"/>
    <w:rsid w:val="001B5959"/>
    <w:rsid w:val="001B6745"/>
    <w:rsid w:val="001C1A64"/>
    <w:rsid w:val="001C3B1D"/>
    <w:rsid w:val="001C3EC8"/>
    <w:rsid w:val="001C5A29"/>
    <w:rsid w:val="001D2A24"/>
    <w:rsid w:val="001D3A87"/>
    <w:rsid w:val="001D56AE"/>
    <w:rsid w:val="001E0659"/>
    <w:rsid w:val="001E0A37"/>
    <w:rsid w:val="001E0E38"/>
    <w:rsid w:val="001E22AD"/>
    <w:rsid w:val="001E352C"/>
    <w:rsid w:val="001E4089"/>
    <w:rsid w:val="001E51F0"/>
    <w:rsid w:val="001F0819"/>
    <w:rsid w:val="001F2ECC"/>
    <w:rsid w:val="001F37DB"/>
    <w:rsid w:val="001F4416"/>
    <w:rsid w:val="001F5172"/>
    <w:rsid w:val="001F5C21"/>
    <w:rsid w:val="002055A9"/>
    <w:rsid w:val="002062E4"/>
    <w:rsid w:val="00210BB5"/>
    <w:rsid w:val="00212515"/>
    <w:rsid w:val="002133A4"/>
    <w:rsid w:val="002161E1"/>
    <w:rsid w:val="00217A51"/>
    <w:rsid w:val="002207C7"/>
    <w:rsid w:val="00221E9F"/>
    <w:rsid w:val="0022357E"/>
    <w:rsid w:val="002270EF"/>
    <w:rsid w:val="00231EF7"/>
    <w:rsid w:val="002340E9"/>
    <w:rsid w:val="0023438A"/>
    <w:rsid w:val="00236BAA"/>
    <w:rsid w:val="00243106"/>
    <w:rsid w:val="00243E78"/>
    <w:rsid w:val="002458E1"/>
    <w:rsid w:val="002515AC"/>
    <w:rsid w:val="00256638"/>
    <w:rsid w:val="002613DD"/>
    <w:rsid w:val="00263AEE"/>
    <w:rsid w:val="0026466C"/>
    <w:rsid w:val="00266509"/>
    <w:rsid w:val="002773A5"/>
    <w:rsid w:val="00284357"/>
    <w:rsid w:val="002870C8"/>
    <w:rsid w:val="00292787"/>
    <w:rsid w:val="00295378"/>
    <w:rsid w:val="00295BEF"/>
    <w:rsid w:val="00296CD8"/>
    <w:rsid w:val="002A1441"/>
    <w:rsid w:val="002A2495"/>
    <w:rsid w:val="002C0107"/>
    <w:rsid w:val="002C1DCD"/>
    <w:rsid w:val="002C2E82"/>
    <w:rsid w:val="002C572B"/>
    <w:rsid w:val="002C58DC"/>
    <w:rsid w:val="002D3CAC"/>
    <w:rsid w:val="002D4197"/>
    <w:rsid w:val="002D6CDF"/>
    <w:rsid w:val="002D72C3"/>
    <w:rsid w:val="002F5269"/>
    <w:rsid w:val="00301192"/>
    <w:rsid w:val="00306FE4"/>
    <w:rsid w:val="003070CE"/>
    <w:rsid w:val="003073AD"/>
    <w:rsid w:val="00307863"/>
    <w:rsid w:val="003130A2"/>
    <w:rsid w:val="00317887"/>
    <w:rsid w:val="00320BDC"/>
    <w:rsid w:val="00321430"/>
    <w:rsid w:val="0032414F"/>
    <w:rsid w:val="0032497E"/>
    <w:rsid w:val="00334192"/>
    <w:rsid w:val="003420B8"/>
    <w:rsid w:val="00343E74"/>
    <w:rsid w:val="003451D1"/>
    <w:rsid w:val="00347D52"/>
    <w:rsid w:val="003562FC"/>
    <w:rsid w:val="00356A24"/>
    <w:rsid w:val="00362B63"/>
    <w:rsid w:val="00367F93"/>
    <w:rsid w:val="003708E1"/>
    <w:rsid w:val="00374785"/>
    <w:rsid w:val="00374BEC"/>
    <w:rsid w:val="00382EAF"/>
    <w:rsid w:val="00392B31"/>
    <w:rsid w:val="0039444F"/>
    <w:rsid w:val="003A5FBA"/>
    <w:rsid w:val="003A68EB"/>
    <w:rsid w:val="003B0049"/>
    <w:rsid w:val="003C26E8"/>
    <w:rsid w:val="003C2DD9"/>
    <w:rsid w:val="003C7EFB"/>
    <w:rsid w:val="003D64C9"/>
    <w:rsid w:val="003D7284"/>
    <w:rsid w:val="003E0C3D"/>
    <w:rsid w:val="003E2072"/>
    <w:rsid w:val="003E44F9"/>
    <w:rsid w:val="003E6FCE"/>
    <w:rsid w:val="003F3C45"/>
    <w:rsid w:val="004021BF"/>
    <w:rsid w:val="00404560"/>
    <w:rsid w:val="00407B73"/>
    <w:rsid w:val="00407C07"/>
    <w:rsid w:val="00410018"/>
    <w:rsid w:val="00412493"/>
    <w:rsid w:val="0041454F"/>
    <w:rsid w:val="00422DC6"/>
    <w:rsid w:val="0042634C"/>
    <w:rsid w:val="004266D9"/>
    <w:rsid w:val="004266ED"/>
    <w:rsid w:val="00430BE4"/>
    <w:rsid w:val="00432C98"/>
    <w:rsid w:val="00436335"/>
    <w:rsid w:val="0043670A"/>
    <w:rsid w:val="004368C4"/>
    <w:rsid w:val="00437697"/>
    <w:rsid w:val="00440714"/>
    <w:rsid w:val="00445143"/>
    <w:rsid w:val="004525DF"/>
    <w:rsid w:val="00452B24"/>
    <w:rsid w:val="00453A25"/>
    <w:rsid w:val="00455A9D"/>
    <w:rsid w:val="00460373"/>
    <w:rsid w:val="00462002"/>
    <w:rsid w:val="00464717"/>
    <w:rsid w:val="00473CBE"/>
    <w:rsid w:val="00482864"/>
    <w:rsid w:val="00486F96"/>
    <w:rsid w:val="00490740"/>
    <w:rsid w:val="00492748"/>
    <w:rsid w:val="00492E6E"/>
    <w:rsid w:val="00496506"/>
    <w:rsid w:val="00496989"/>
    <w:rsid w:val="004A19EB"/>
    <w:rsid w:val="004A33FD"/>
    <w:rsid w:val="004A40A3"/>
    <w:rsid w:val="004A4714"/>
    <w:rsid w:val="004A7534"/>
    <w:rsid w:val="004B1275"/>
    <w:rsid w:val="004B7025"/>
    <w:rsid w:val="004B7C97"/>
    <w:rsid w:val="004C232D"/>
    <w:rsid w:val="004D382C"/>
    <w:rsid w:val="004D409A"/>
    <w:rsid w:val="004D5207"/>
    <w:rsid w:val="004D725A"/>
    <w:rsid w:val="004E0760"/>
    <w:rsid w:val="004E5CDD"/>
    <w:rsid w:val="004E7521"/>
    <w:rsid w:val="004E78D3"/>
    <w:rsid w:val="004F391D"/>
    <w:rsid w:val="004F43D4"/>
    <w:rsid w:val="004F669B"/>
    <w:rsid w:val="004F6848"/>
    <w:rsid w:val="00506199"/>
    <w:rsid w:val="00507605"/>
    <w:rsid w:val="005105CC"/>
    <w:rsid w:val="00514F25"/>
    <w:rsid w:val="00517BF2"/>
    <w:rsid w:val="00521BD4"/>
    <w:rsid w:val="00522394"/>
    <w:rsid w:val="005254BE"/>
    <w:rsid w:val="005320C0"/>
    <w:rsid w:val="00541261"/>
    <w:rsid w:val="0054216C"/>
    <w:rsid w:val="00542E79"/>
    <w:rsid w:val="0054429D"/>
    <w:rsid w:val="00544418"/>
    <w:rsid w:val="0055229E"/>
    <w:rsid w:val="00555376"/>
    <w:rsid w:val="005569D9"/>
    <w:rsid w:val="00557BF7"/>
    <w:rsid w:val="00562388"/>
    <w:rsid w:val="005700F5"/>
    <w:rsid w:val="00571474"/>
    <w:rsid w:val="0057567B"/>
    <w:rsid w:val="00581991"/>
    <w:rsid w:val="00586046"/>
    <w:rsid w:val="00586A4A"/>
    <w:rsid w:val="00587518"/>
    <w:rsid w:val="0059018A"/>
    <w:rsid w:val="00593376"/>
    <w:rsid w:val="0059573D"/>
    <w:rsid w:val="00595AF1"/>
    <w:rsid w:val="005A15BD"/>
    <w:rsid w:val="005A1FA1"/>
    <w:rsid w:val="005A4209"/>
    <w:rsid w:val="005B6E1F"/>
    <w:rsid w:val="005C003B"/>
    <w:rsid w:val="005C7AFE"/>
    <w:rsid w:val="005D09BC"/>
    <w:rsid w:val="005D602E"/>
    <w:rsid w:val="005D7AC9"/>
    <w:rsid w:val="005E5488"/>
    <w:rsid w:val="005F2026"/>
    <w:rsid w:val="005F547A"/>
    <w:rsid w:val="005F6895"/>
    <w:rsid w:val="00607FAB"/>
    <w:rsid w:val="006100A5"/>
    <w:rsid w:val="00610671"/>
    <w:rsid w:val="00613DF1"/>
    <w:rsid w:val="00614977"/>
    <w:rsid w:val="00616228"/>
    <w:rsid w:val="0062240B"/>
    <w:rsid w:val="0062295C"/>
    <w:rsid w:val="00627831"/>
    <w:rsid w:val="00627CA2"/>
    <w:rsid w:val="006314C6"/>
    <w:rsid w:val="0063425A"/>
    <w:rsid w:val="006366CA"/>
    <w:rsid w:val="0064103C"/>
    <w:rsid w:val="006447CF"/>
    <w:rsid w:val="00644B80"/>
    <w:rsid w:val="006512AF"/>
    <w:rsid w:val="00654D10"/>
    <w:rsid w:val="00656E04"/>
    <w:rsid w:val="00657CDD"/>
    <w:rsid w:val="0066029B"/>
    <w:rsid w:val="0066117F"/>
    <w:rsid w:val="006645E2"/>
    <w:rsid w:val="00670231"/>
    <w:rsid w:val="0067067E"/>
    <w:rsid w:val="006716C8"/>
    <w:rsid w:val="00673C67"/>
    <w:rsid w:val="006740A5"/>
    <w:rsid w:val="0067517A"/>
    <w:rsid w:val="00683690"/>
    <w:rsid w:val="006858AD"/>
    <w:rsid w:val="0068592D"/>
    <w:rsid w:val="006867D3"/>
    <w:rsid w:val="00691B4A"/>
    <w:rsid w:val="006923CD"/>
    <w:rsid w:val="00693E80"/>
    <w:rsid w:val="006A4962"/>
    <w:rsid w:val="006A55BA"/>
    <w:rsid w:val="006A5B83"/>
    <w:rsid w:val="006B5B77"/>
    <w:rsid w:val="006B7330"/>
    <w:rsid w:val="006C0457"/>
    <w:rsid w:val="006C2626"/>
    <w:rsid w:val="006C56B2"/>
    <w:rsid w:val="006D1D88"/>
    <w:rsid w:val="006D3F3E"/>
    <w:rsid w:val="006D5806"/>
    <w:rsid w:val="006E2599"/>
    <w:rsid w:val="006E3455"/>
    <w:rsid w:val="006E3627"/>
    <w:rsid w:val="006E3EFC"/>
    <w:rsid w:val="006F483F"/>
    <w:rsid w:val="006F7444"/>
    <w:rsid w:val="00710889"/>
    <w:rsid w:val="00711CF5"/>
    <w:rsid w:val="00713E68"/>
    <w:rsid w:val="00717308"/>
    <w:rsid w:val="00733F28"/>
    <w:rsid w:val="00733F64"/>
    <w:rsid w:val="00735EF9"/>
    <w:rsid w:val="007362E0"/>
    <w:rsid w:val="00741F76"/>
    <w:rsid w:val="007432A4"/>
    <w:rsid w:val="007435F4"/>
    <w:rsid w:val="00745E3E"/>
    <w:rsid w:val="00745F4E"/>
    <w:rsid w:val="0075046D"/>
    <w:rsid w:val="00751149"/>
    <w:rsid w:val="007516B4"/>
    <w:rsid w:val="007538AD"/>
    <w:rsid w:val="007650A4"/>
    <w:rsid w:val="007661B4"/>
    <w:rsid w:val="00766C4D"/>
    <w:rsid w:val="00767E2D"/>
    <w:rsid w:val="00770249"/>
    <w:rsid w:val="007777DE"/>
    <w:rsid w:val="00790BF0"/>
    <w:rsid w:val="007915B0"/>
    <w:rsid w:val="00792BEC"/>
    <w:rsid w:val="007950D8"/>
    <w:rsid w:val="007A0F19"/>
    <w:rsid w:val="007A485A"/>
    <w:rsid w:val="007A5A86"/>
    <w:rsid w:val="007A76A3"/>
    <w:rsid w:val="007B032E"/>
    <w:rsid w:val="007B23BA"/>
    <w:rsid w:val="007C2B53"/>
    <w:rsid w:val="007C4795"/>
    <w:rsid w:val="007C4C30"/>
    <w:rsid w:val="007C7F6E"/>
    <w:rsid w:val="007D3DC6"/>
    <w:rsid w:val="007D6355"/>
    <w:rsid w:val="007E3658"/>
    <w:rsid w:val="007E53A2"/>
    <w:rsid w:val="007F0BE9"/>
    <w:rsid w:val="007F1378"/>
    <w:rsid w:val="007F4DD1"/>
    <w:rsid w:val="007F6634"/>
    <w:rsid w:val="008044B4"/>
    <w:rsid w:val="008047CC"/>
    <w:rsid w:val="008128C7"/>
    <w:rsid w:val="00815C38"/>
    <w:rsid w:val="008216F9"/>
    <w:rsid w:val="00822676"/>
    <w:rsid w:val="0082474D"/>
    <w:rsid w:val="00830CFE"/>
    <w:rsid w:val="008408BB"/>
    <w:rsid w:val="00841B41"/>
    <w:rsid w:val="0084242E"/>
    <w:rsid w:val="00843B72"/>
    <w:rsid w:val="0084701D"/>
    <w:rsid w:val="0086096A"/>
    <w:rsid w:val="00862D2C"/>
    <w:rsid w:val="00862F77"/>
    <w:rsid w:val="0086362C"/>
    <w:rsid w:val="0087234B"/>
    <w:rsid w:val="008725EB"/>
    <w:rsid w:val="00874279"/>
    <w:rsid w:val="00876485"/>
    <w:rsid w:val="00884E62"/>
    <w:rsid w:val="0089164B"/>
    <w:rsid w:val="008A34B5"/>
    <w:rsid w:val="008A6B52"/>
    <w:rsid w:val="008B1293"/>
    <w:rsid w:val="008C1DC5"/>
    <w:rsid w:val="008D03A7"/>
    <w:rsid w:val="008D0ACC"/>
    <w:rsid w:val="008E10FF"/>
    <w:rsid w:val="008E2617"/>
    <w:rsid w:val="008E2E54"/>
    <w:rsid w:val="008E3A55"/>
    <w:rsid w:val="008E4E2B"/>
    <w:rsid w:val="008E6C6A"/>
    <w:rsid w:val="008E6CA7"/>
    <w:rsid w:val="008F1B8D"/>
    <w:rsid w:val="008F4679"/>
    <w:rsid w:val="008F6F3F"/>
    <w:rsid w:val="00902F39"/>
    <w:rsid w:val="00903B03"/>
    <w:rsid w:val="00903C2A"/>
    <w:rsid w:val="00915FB4"/>
    <w:rsid w:val="00925EA3"/>
    <w:rsid w:val="00926178"/>
    <w:rsid w:val="009311B9"/>
    <w:rsid w:val="009311DD"/>
    <w:rsid w:val="00934EF1"/>
    <w:rsid w:val="00935B48"/>
    <w:rsid w:val="009371D9"/>
    <w:rsid w:val="00940F0F"/>
    <w:rsid w:val="00941BE6"/>
    <w:rsid w:val="009424DD"/>
    <w:rsid w:val="00944AC3"/>
    <w:rsid w:val="009520E1"/>
    <w:rsid w:val="00973571"/>
    <w:rsid w:val="00974E7D"/>
    <w:rsid w:val="00975E93"/>
    <w:rsid w:val="00977414"/>
    <w:rsid w:val="009810F6"/>
    <w:rsid w:val="00981625"/>
    <w:rsid w:val="00992499"/>
    <w:rsid w:val="009A5F4A"/>
    <w:rsid w:val="009B0688"/>
    <w:rsid w:val="009B0CC2"/>
    <w:rsid w:val="009B13DB"/>
    <w:rsid w:val="009B25C9"/>
    <w:rsid w:val="009B40B5"/>
    <w:rsid w:val="009D1996"/>
    <w:rsid w:val="009D7B64"/>
    <w:rsid w:val="009E6143"/>
    <w:rsid w:val="00A008F4"/>
    <w:rsid w:val="00A060FA"/>
    <w:rsid w:val="00A06308"/>
    <w:rsid w:val="00A10654"/>
    <w:rsid w:val="00A108C1"/>
    <w:rsid w:val="00A13515"/>
    <w:rsid w:val="00A13FF1"/>
    <w:rsid w:val="00A15D4A"/>
    <w:rsid w:val="00A16696"/>
    <w:rsid w:val="00A20029"/>
    <w:rsid w:val="00A26576"/>
    <w:rsid w:val="00A266EB"/>
    <w:rsid w:val="00A27761"/>
    <w:rsid w:val="00A30E85"/>
    <w:rsid w:val="00A31A73"/>
    <w:rsid w:val="00A31AB0"/>
    <w:rsid w:val="00A32705"/>
    <w:rsid w:val="00A41CC7"/>
    <w:rsid w:val="00A42789"/>
    <w:rsid w:val="00A4344F"/>
    <w:rsid w:val="00A43D2E"/>
    <w:rsid w:val="00A46A7E"/>
    <w:rsid w:val="00A46B03"/>
    <w:rsid w:val="00A516DB"/>
    <w:rsid w:val="00A51877"/>
    <w:rsid w:val="00A51BCF"/>
    <w:rsid w:val="00A535A0"/>
    <w:rsid w:val="00A56494"/>
    <w:rsid w:val="00A61873"/>
    <w:rsid w:val="00A6269B"/>
    <w:rsid w:val="00A62D8F"/>
    <w:rsid w:val="00A64CC9"/>
    <w:rsid w:val="00A67890"/>
    <w:rsid w:val="00A67A68"/>
    <w:rsid w:val="00A730B4"/>
    <w:rsid w:val="00A736E6"/>
    <w:rsid w:val="00A746F4"/>
    <w:rsid w:val="00A81CBF"/>
    <w:rsid w:val="00A81F5A"/>
    <w:rsid w:val="00A92174"/>
    <w:rsid w:val="00A9386E"/>
    <w:rsid w:val="00A93DC2"/>
    <w:rsid w:val="00A97782"/>
    <w:rsid w:val="00AA0D03"/>
    <w:rsid w:val="00AA122F"/>
    <w:rsid w:val="00AA2E03"/>
    <w:rsid w:val="00AA464D"/>
    <w:rsid w:val="00AA4705"/>
    <w:rsid w:val="00AB0774"/>
    <w:rsid w:val="00AB1C6C"/>
    <w:rsid w:val="00AB2642"/>
    <w:rsid w:val="00AB32F2"/>
    <w:rsid w:val="00AB6C34"/>
    <w:rsid w:val="00AC07A9"/>
    <w:rsid w:val="00AC0A85"/>
    <w:rsid w:val="00AC221B"/>
    <w:rsid w:val="00AC32A5"/>
    <w:rsid w:val="00AC6FE6"/>
    <w:rsid w:val="00AD0D37"/>
    <w:rsid w:val="00AE1838"/>
    <w:rsid w:val="00AE1D77"/>
    <w:rsid w:val="00AE5A9C"/>
    <w:rsid w:val="00AE688A"/>
    <w:rsid w:val="00AF3FAC"/>
    <w:rsid w:val="00AF47A0"/>
    <w:rsid w:val="00AF54F7"/>
    <w:rsid w:val="00AF5CD6"/>
    <w:rsid w:val="00AF74E3"/>
    <w:rsid w:val="00B01F99"/>
    <w:rsid w:val="00B0439F"/>
    <w:rsid w:val="00B07CB5"/>
    <w:rsid w:val="00B10A3E"/>
    <w:rsid w:val="00B20E8C"/>
    <w:rsid w:val="00B25C0D"/>
    <w:rsid w:val="00B26304"/>
    <w:rsid w:val="00B32D7C"/>
    <w:rsid w:val="00B343B6"/>
    <w:rsid w:val="00B41D7D"/>
    <w:rsid w:val="00B4406B"/>
    <w:rsid w:val="00B47879"/>
    <w:rsid w:val="00B5019D"/>
    <w:rsid w:val="00B52C35"/>
    <w:rsid w:val="00B53399"/>
    <w:rsid w:val="00B56966"/>
    <w:rsid w:val="00B602C5"/>
    <w:rsid w:val="00B67B08"/>
    <w:rsid w:val="00B70B61"/>
    <w:rsid w:val="00B818F6"/>
    <w:rsid w:val="00B92512"/>
    <w:rsid w:val="00B96B9E"/>
    <w:rsid w:val="00BA34FD"/>
    <w:rsid w:val="00BA4624"/>
    <w:rsid w:val="00BB1124"/>
    <w:rsid w:val="00BB1A7D"/>
    <w:rsid w:val="00BB2BBB"/>
    <w:rsid w:val="00BB4EE4"/>
    <w:rsid w:val="00BC0A4B"/>
    <w:rsid w:val="00BC250B"/>
    <w:rsid w:val="00BC52D4"/>
    <w:rsid w:val="00BD3211"/>
    <w:rsid w:val="00BE31BB"/>
    <w:rsid w:val="00BE3571"/>
    <w:rsid w:val="00BE4D97"/>
    <w:rsid w:val="00BE5222"/>
    <w:rsid w:val="00BE6CF9"/>
    <w:rsid w:val="00BF0568"/>
    <w:rsid w:val="00BF5291"/>
    <w:rsid w:val="00BF5ED6"/>
    <w:rsid w:val="00BF714E"/>
    <w:rsid w:val="00BF7939"/>
    <w:rsid w:val="00C013B9"/>
    <w:rsid w:val="00C0447A"/>
    <w:rsid w:val="00C04F2B"/>
    <w:rsid w:val="00C104D0"/>
    <w:rsid w:val="00C1195F"/>
    <w:rsid w:val="00C2446F"/>
    <w:rsid w:val="00C36BB7"/>
    <w:rsid w:val="00C42343"/>
    <w:rsid w:val="00C429F0"/>
    <w:rsid w:val="00C46B2A"/>
    <w:rsid w:val="00C51219"/>
    <w:rsid w:val="00C51D55"/>
    <w:rsid w:val="00C55655"/>
    <w:rsid w:val="00C5567A"/>
    <w:rsid w:val="00C55E8E"/>
    <w:rsid w:val="00C560F4"/>
    <w:rsid w:val="00C567B7"/>
    <w:rsid w:val="00C5694E"/>
    <w:rsid w:val="00C6139A"/>
    <w:rsid w:val="00C653C3"/>
    <w:rsid w:val="00C67DA3"/>
    <w:rsid w:val="00C70231"/>
    <w:rsid w:val="00C707F6"/>
    <w:rsid w:val="00C71DB9"/>
    <w:rsid w:val="00C7379C"/>
    <w:rsid w:val="00C740D9"/>
    <w:rsid w:val="00C81384"/>
    <w:rsid w:val="00C81571"/>
    <w:rsid w:val="00C81BD1"/>
    <w:rsid w:val="00C83109"/>
    <w:rsid w:val="00C96110"/>
    <w:rsid w:val="00CA2376"/>
    <w:rsid w:val="00CA4A04"/>
    <w:rsid w:val="00CA6E97"/>
    <w:rsid w:val="00CA78F9"/>
    <w:rsid w:val="00CB13F8"/>
    <w:rsid w:val="00CB6B0A"/>
    <w:rsid w:val="00CB7472"/>
    <w:rsid w:val="00CC284A"/>
    <w:rsid w:val="00CC2FD6"/>
    <w:rsid w:val="00CC3806"/>
    <w:rsid w:val="00CC6C21"/>
    <w:rsid w:val="00CC6D05"/>
    <w:rsid w:val="00CC7963"/>
    <w:rsid w:val="00CD2122"/>
    <w:rsid w:val="00CD227C"/>
    <w:rsid w:val="00CD5D26"/>
    <w:rsid w:val="00CF01CA"/>
    <w:rsid w:val="00D043C7"/>
    <w:rsid w:val="00D0664B"/>
    <w:rsid w:val="00D1228A"/>
    <w:rsid w:val="00D16735"/>
    <w:rsid w:val="00D2231C"/>
    <w:rsid w:val="00D22DE0"/>
    <w:rsid w:val="00D2501D"/>
    <w:rsid w:val="00D25B44"/>
    <w:rsid w:val="00D27572"/>
    <w:rsid w:val="00D34C00"/>
    <w:rsid w:val="00D37FDF"/>
    <w:rsid w:val="00D466D3"/>
    <w:rsid w:val="00D46716"/>
    <w:rsid w:val="00D51E2E"/>
    <w:rsid w:val="00D638E9"/>
    <w:rsid w:val="00D64CE2"/>
    <w:rsid w:val="00D67533"/>
    <w:rsid w:val="00D72CA9"/>
    <w:rsid w:val="00D7322F"/>
    <w:rsid w:val="00D850DA"/>
    <w:rsid w:val="00D858FB"/>
    <w:rsid w:val="00D95468"/>
    <w:rsid w:val="00D956CD"/>
    <w:rsid w:val="00D95FFF"/>
    <w:rsid w:val="00DA19A6"/>
    <w:rsid w:val="00DA4F6B"/>
    <w:rsid w:val="00DA55C7"/>
    <w:rsid w:val="00DA6582"/>
    <w:rsid w:val="00DA6FBD"/>
    <w:rsid w:val="00DB0729"/>
    <w:rsid w:val="00DC098F"/>
    <w:rsid w:val="00DC6E01"/>
    <w:rsid w:val="00DE1046"/>
    <w:rsid w:val="00DE2BD8"/>
    <w:rsid w:val="00DE34A7"/>
    <w:rsid w:val="00DF4567"/>
    <w:rsid w:val="00E00439"/>
    <w:rsid w:val="00E043AD"/>
    <w:rsid w:val="00E06B8F"/>
    <w:rsid w:val="00E1006C"/>
    <w:rsid w:val="00E13D34"/>
    <w:rsid w:val="00E16245"/>
    <w:rsid w:val="00E2769B"/>
    <w:rsid w:val="00E27D15"/>
    <w:rsid w:val="00E30EE5"/>
    <w:rsid w:val="00E36FA4"/>
    <w:rsid w:val="00E47A49"/>
    <w:rsid w:val="00E50DAC"/>
    <w:rsid w:val="00E521E3"/>
    <w:rsid w:val="00E523C7"/>
    <w:rsid w:val="00E542C3"/>
    <w:rsid w:val="00E543AD"/>
    <w:rsid w:val="00E552ED"/>
    <w:rsid w:val="00E61752"/>
    <w:rsid w:val="00E63463"/>
    <w:rsid w:val="00E65397"/>
    <w:rsid w:val="00E65A26"/>
    <w:rsid w:val="00E70E4C"/>
    <w:rsid w:val="00E7281B"/>
    <w:rsid w:val="00E745D5"/>
    <w:rsid w:val="00E80CED"/>
    <w:rsid w:val="00E848CA"/>
    <w:rsid w:val="00E93626"/>
    <w:rsid w:val="00E95234"/>
    <w:rsid w:val="00E967B5"/>
    <w:rsid w:val="00EA1BBC"/>
    <w:rsid w:val="00EA2477"/>
    <w:rsid w:val="00EA4741"/>
    <w:rsid w:val="00EB3C50"/>
    <w:rsid w:val="00EB680A"/>
    <w:rsid w:val="00EB79EA"/>
    <w:rsid w:val="00EC451E"/>
    <w:rsid w:val="00EC65F1"/>
    <w:rsid w:val="00EC7C85"/>
    <w:rsid w:val="00ED00AA"/>
    <w:rsid w:val="00ED30B7"/>
    <w:rsid w:val="00ED5A6C"/>
    <w:rsid w:val="00ED653C"/>
    <w:rsid w:val="00ED7A44"/>
    <w:rsid w:val="00EE1BDD"/>
    <w:rsid w:val="00EE2627"/>
    <w:rsid w:val="00EE5012"/>
    <w:rsid w:val="00EE5185"/>
    <w:rsid w:val="00EE5832"/>
    <w:rsid w:val="00EE69E4"/>
    <w:rsid w:val="00EF3B17"/>
    <w:rsid w:val="00EF7AA4"/>
    <w:rsid w:val="00F01124"/>
    <w:rsid w:val="00F03A61"/>
    <w:rsid w:val="00F072B9"/>
    <w:rsid w:val="00F15D99"/>
    <w:rsid w:val="00F174F1"/>
    <w:rsid w:val="00F17858"/>
    <w:rsid w:val="00F219B2"/>
    <w:rsid w:val="00F257CE"/>
    <w:rsid w:val="00F4161B"/>
    <w:rsid w:val="00F44A6D"/>
    <w:rsid w:val="00F4652D"/>
    <w:rsid w:val="00F471AA"/>
    <w:rsid w:val="00F479D4"/>
    <w:rsid w:val="00F52199"/>
    <w:rsid w:val="00F560AD"/>
    <w:rsid w:val="00F5785C"/>
    <w:rsid w:val="00F71456"/>
    <w:rsid w:val="00F74DF8"/>
    <w:rsid w:val="00F828EA"/>
    <w:rsid w:val="00F82C00"/>
    <w:rsid w:val="00FA0145"/>
    <w:rsid w:val="00FA238C"/>
    <w:rsid w:val="00FA6932"/>
    <w:rsid w:val="00FB05E4"/>
    <w:rsid w:val="00FB106B"/>
    <w:rsid w:val="00FB3B4A"/>
    <w:rsid w:val="00FB44EE"/>
    <w:rsid w:val="00FB75CB"/>
    <w:rsid w:val="00FC10FA"/>
    <w:rsid w:val="00FC1ADA"/>
    <w:rsid w:val="00FC53B8"/>
    <w:rsid w:val="00FC5AE2"/>
    <w:rsid w:val="00FD0863"/>
    <w:rsid w:val="00FE0C90"/>
    <w:rsid w:val="00FE22F8"/>
    <w:rsid w:val="00FE2B05"/>
    <w:rsid w:val="00FE3228"/>
    <w:rsid w:val="00FE52E4"/>
    <w:rsid w:val="00FF313A"/>
    <w:rsid w:val="0ED008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38EA95"/>
  <w15:docId w15:val="{A54B4068-0E6E-42C0-8884-299E38EA6E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1"/>
    <w:qFormat/>
    <w:pPr>
      <w:spacing w:line="319" w:lineRule="exact"/>
      <w:ind w:left="100"/>
      <w:outlineLvl w:val="0"/>
    </w:pPr>
    <w:rPr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820" w:hanging="360"/>
    </w:pPr>
    <w:rPr>
      <w:sz w:val="28"/>
      <w:szCs w:val="28"/>
    </w:rPr>
  </w:style>
  <w:style w:type="paragraph" w:styleId="ListParagraph">
    <w:name w:val="List Paragraph"/>
    <w:basedOn w:val="Normal"/>
    <w:uiPriority w:val="1"/>
    <w:qFormat/>
    <w:pPr>
      <w:ind w:left="820" w:hanging="360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29537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95378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29537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95378"/>
    <w:rPr>
      <w:rFonts w:ascii="Times New Roman" w:eastAsia="Times New Roman" w:hAnsi="Times New Roman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2474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2474D"/>
    <w:rPr>
      <w:rFonts w:ascii="Segoe UI" w:eastAsia="Times New Roman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semiHidden/>
    <w:unhideWhenUsed/>
    <w:rsid w:val="00EE5012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2870C8"/>
    <w:pPr>
      <w:widowControl/>
      <w:spacing w:before="100" w:beforeAutospacing="1" w:after="100" w:afterAutospacing="1"/>
    </w:pPr>
    <w:rPr>
      <w:sz w:val="24"/>
      <w:szCs w:val="24"/>
    </w:rPr>
  </w:style>
  <w:style w:type="character" w:styleId="Strong">
    <w:name w:val="Strong"/>
    <w:basedOn w:val="DefaultParagraphFont"/>
    <w:uiPriority w:val="22"/>
    <w:qFormat/>
    <w:rsid w:val="002870C8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D93EF08-7450-465C-87C2-8338B923D0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2</Pages>
  <Words>319</Words>
  <Characters>181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irector’s Report – Colon Township Library</vt:lpstr>
    </vt:vector>
  </TitlesOfParts>
  <Company>Microsoft</Company>
  <LinksUpToDate>false</LinksUpToDate>
  <CharactersWithSpaces>21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rector’s Report – Colon Township Library</dc:title>
  <dc:creator>user</dc:creator>
  <cp:lastModifiedBy>Julie Censke</cp:lastModifiedBy>
  <cp:revision>3</cp:revision>
  <cp:lastPrinted>2021-06-28T23:47:00Z</cp:lastPrinted>
  <dcterms:created xsi:type="dcterms:W3CDTF">2022-03-25T19:56:00Z</dcterms:created>
  <dcterms:modified xsi:type="dcterms:W3CDTF">2022-03-25T20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10-25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16-11-16T00:00:00Z</vt:filetime>
  </property>
</Properties>
</file>